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C002E8" w14:textId="303EA734" w:rsidR="00551757" w:rsidRPr="00B775B1" w:rsidRDefault="00551757" w:rsidP="00551757">
      <w:pPr>
        <w:pStyle w:val="Heading2"/>
        <w:tabs>
          <w:tab w:val="left" w:pos="5760"/>
        </w:tabs>
        <w:rPr>
          <w:rFonts w:ascii="Arial" w:hAnsi="Arial" w:cs="Arial"/>
          <w:sz w:val="20"/>
        </w:rPr>
      </w:pPr>
      <w:r w:rsidRPr="00FB57E7">
        <w:rPr>
          <w:rFonts w:ascii="Arial" w:hAnsi="Arial" w:cs="Arial"/>
          <w:b/>
          <w:bCs/>
        </w:rPr>
        <w:t>For Further Information Contact:</w:t>
      </w:r>
      <w:r w:rsidRPr="00FB57E7">
        <w:rPr>
          <w:rFonts w:ascii="Arial" w:hAnsi="Arial" w:cs="Arial"/>
        </w:rPr>
        <w:tab/>
      </w:r>
      <w:r w:rsidRPr="00BB77C7">
        <w:rPr>
          <w:rFonts w:ascii="Arial" w:hAnsi="Arial" w:cs="Arial"/>
          <w:b/>
          <w:bCs/>
        </w:rPr>
        <w:t>Date</w:t>
      </w:r>
      <w:r>
        <w:rPr>
          <w:rFonts w:ascii="Arial" w:hAnsi="Arial" w:cs="Arial"/>
          <w:b/>
          <w:bCs/>
        </w:rPr>
        <w:t xml:space="preserve">:  </w:t>
      </w:r>
      <w:r w:rsidR="007A2B52">
        <w:rPr>
          <w:rFonts w:ascii="Arial" w:hAnsi="Arial" w:cs="Arial"/>
          <w:b/>
          <w:bCs/>
        </w:rPr>
        <w:t>March</w:t>
      </w:r>
      <w:r w:rsidR="00E565CD">
        <w:rPr>
          <w:rFonts w:ascii="Arial" w:hAnsi="Arial" w:cs="Arial"/>
          <w:b/>
          <w:bCs/>
        </w:rPr>
        <w:t xml:space="preserve"> </w:t>
      </w:r>
      <w:r w:rsidR="00652F7A">
        <w:rPr>
          <w:rFonts w:ascii="Arial" w:hAnsi="Arial" w:cs="Arial"/>
          <w:b/>
          <w:bCs/>
        </w:rPr>
        <w:t>6</w:t>
      </w:r>
      <w:r w:rsidR="00E565CD">
        <w:rPr>
          <w:rFonts w:ascii="Arial" w:hAnsi="Arial" w:cs="Arial"/>
          <w:b/>
          <w:bCs/>
        </w:rPr>
        <w:t>, 202</w:t>
      </w:r>
      <w:r w:rsidR="00966D9C">
        <w:rPr>
          <w:rFonts w:ascii="Arial" w:hAnsi="Arial" w:cs="Arial"/>
          <w:b/>
          <w:bCs/>
        </w:rPr>
        <w:t>4</w:t>
      </w:r>
    </w:p>
    <w:p w14:paraId="153C67EF" w14:textId="387AA7CE" w:rsidR="00551757" w:rsidRDefault="00E565CD" w:rsidP="00551757">
      <w:pPr>
        <w:pStyle w:val="Heading2"/>
        <w:tabs>
          <w:tab w:val="left" w:pos="5760"/>
        </w:tabs>
        <w:rPr>
          <w:rFonts w:ascii="Arial" w:hAnsi="Arial" w:cs="Arial"/>
          <w:sz w:val="22"/>
          <w:szCs w:val="22"/>
        </w:rPr>
      </w:pPr>
      <w:r>
        <w:rPr>
          <w:rFonts w:ascii="Arial" w:hAnsi="Arial" w:cs="Arial"/>
          <w:sz w:val="22"/>
          <w:szCs w:val="22"/>
        </w:rPr>
        <w:t>Dani Farris</w:t>
      </w:r>
      <w:r w:rsidR="00551757">
        <w:rPr>
          <w:rFonts w:ascii="Arial" w:hAnsi="Arial" w:cs="Arial"/>
          <w:sz w:val="22"/>
          <w:szCs w:val="22"/>
        </w:rPr>
        <w:t xml:space="preserve">:  </w:t>
      </w:r>
      <w:hyperlink r:id="rId13" w:history="1">
        <w:r w:rsidRPr="00E565CD">
          <w:rPr>
            <w:rStyle w:val="Hyperlink"/>
            <w:rFonts w:ascii="Arial" w:hAnsi="Arial" w:cs="Arial"/>
            <w:sz w:val="22"/>
            <w:szCs w:val="22"/>
          </w:rPr>
          <w:t>dfarris@midwayusafoundation.org</w:t>
        </w:r>
      </w:hyperlink>
      <w:r w:rsidR="00551757">
        <w:rPr>
          <w:rFonts w:ascii="Arial" w:hAnsi="Arial" w:cs="Arial"/>
          <w:sz w:val="22"/>
          <w:szCs w:val="22"/>
        </w:rPr>
        <w:tab/>
      </w:r>
    </w:p>
    <w:p w14:paraId="496BF3A5" w14:textId="77777777" w:rsidR="00551757" w:rsidRPr="00FB57E7" w:rsidRDefault="00551757" w:rsidP="00551757">
      <w:pPr>
        <w:pStyle w:val="Heading2"/>
        <w:tabs>
          <w:tab w:val="left" w:pos="5760"/>
        </w:tabs>
        <w:rPr>
          <w:rFonts w:ascii="Arial" w:hAnsi="Arial" w:cs="Arial"/>
          <w:sz w:val="22"/>
          <w:szCs w:val="22"/>
        </w:rPr>
      </w:pPr>
      <w:r>
        <w:rPr>
          <w:rFonts w:ascii="Arial" w:hAnsi="Arial" w:cs="Arial"/>
          <w:b/>
          <w:bCs/>
          <w:szCs w:val="22"/>
        </w:rPr>
        <w:tab/>
      </w:r>
      <w:r w:rsidRPr="00B775B1">
        <w:rPr>
          <w:rFonts w:ascii="Arial" w:hAnsi="Arial" w:cs="Arial"/>
          <w:b/>
          <w:bCs/>
          <w:szCs w:val="22"/>
        </w:rPr>
        <w:t xml:space="preserve">For </w:t>
      </w:r>
      <w:r>
        <w:rPr>
          <w:rFonts w:ascii="Arial" w:hAnsi="Arial" w:cs="Arial"/>
          <w:b/>
          <w:bCs/>
          <w:szCs w:val="22"/>
        </w:rPr>
        <w:t xml:space="preserve">Immediate </w:t>
      </w:r>
      <w:r w:rsidRPr="00B775B1">
        <w:rPr>
          <w:rFonts w:ascii="Arial" w:hAnsi="Arial" w:cs="Arial"/>
          <w:b/>
          <w:bCs/>
          <w:szCs w:val="22"/>
        </w:rPr>
        <w:t>Release</w:t>
      </w:r>
      <w:r>
        <w:rPr>
          <w:rFonts w:ascii="Arial" w:hAnsi="Arial" w:cs="Arial"/>
          <w:bCs/>
          <w:sz w:val="22"/>
          <w:szCs w:val="22"/>
        </w:rPr>
        <w:t xml:space="preserve"> </w:t>
      </w:r>
    </w:p>
    <w:p w14:paraId="4D6EE725" w14:textId="77777777" w:rsidR="00551757" w:rsidRPr="00FB57E7" w:rsidRDefault="00551757" w:rsidP="00551757">
      <w:pPr>
        <w:jc w:val="center"/>
        <w:rPr>
          <w:rFonts w:ascii="Arial" w:hAnsi="Arial" w:cs="Arial"/>
        </w:rPr>
      </w:pPr>
    </w:p>
    <w:p w14:paraId="32A646FE" w14:textId="26904703" w:rsidR="003517D4" w:rsidRPr="008400D2" w:rsidRDefault="00551757" w:rsidP="00E565CD">
      <w:pPr>
        <w:pStyle w:val="Heading1"/>
        <w:jc w:val="center"/>
        <w:rPr>
          <w:rFonts w:ascii="Arial" w:hAnsi="Arial" w:cs="Arial"/>
          <w:caps/>
          <w:sz w:val="26"/>
          <w:szCs w:val="26"/>
        </w:rPr>
      </w:pPr>
      <w:bookmarkStart w:id="0" w:name="_Hlk15911670"/>
      <w:r>
        <w:rPr>
          <w:rFonts w:ascii="Arial" w:hAnsi="Arial" w:cs="Arial"/>
          <w:caps/>
          <w:sz w:val="26"/>
          <w:szCs w:val="26"/>
        </w:rPr>
        <w:t xml:space="preserve">MidwayUSA Foundation </w:t>
      </w:r>
      <w:r w:rsidR="00966D9C">
        <w:rPr>
          <w:rFonts w:ascii="Arial" w:hAnsi="Arial" w:cs="Arial"/>
          <w:caps/>
          <w:sz w:val="26"/>
          <w:szCs w:val="26"/>
        </w:rPr>
        <w:t>grants over $</w:t>
      </w:r>
      <w:r w:rsidR="005B053C">
        <w:rPr>
          <w:rFonts w:ascii="Arial" w:hAnsi="Arial" w:cs="Arial"/>
          <w:caps/>
          <w:sz w:val="26"/>
          <w:szCs w:val="26"/>
        </w:rPr>
        <w:t>5</w:t>
      </w:r>
      <w:r w:rsidR="00966D9C">
        <w:rPr>
          <w:rFonts w:ascii="Arial" w:hAnsi="Arial" w:cs="Arial"/>
          <w:caps/>
          <w:sz w:val="26"/>
          <w:szCs w:val="26"/>
        </w:rPr>
        <w:t>.</w:t>
      </w:r>
      <w:r w:rsidR="005B053C">
        <w:rPr>
          <w:rFonts w:ascii="Arial" w:hAnsi="Arial" w:cs="Arial"/>
          <w:caps/>
          <w:sz w:val="26"/>
          <w:szCs w:val="26"/>
        </w:rPr>
        <w:t>4</w:t>
      </w:r>
      <w:r w:rsidR="00966D9C">
        <w:rPr>
          <w:rFonts w:ascii="Arial" w:hAnsi="Arial" w:cs="Arial"/>
          <w:caps/>
          <w:sz w:val="26"/>
          <w:szCs w:val="26"/>
        </w:rPr>
        <w:t xml:space="preserve"> MILLION TO </w:t>
      </w:r>
      <w:r w:rsidR="00966D9C">
        <w:rPr>
          <w:rFonts w:ascii="Arial" w:hAnsi="Arial" w:cs="Arial"/>
          <w:caps/>
          <w:sz w:val="26"/>
          <w:szCs w:val="26"/>
        </w:rPr>
        <w:br/>
        <w:t>YOUTH SHOOTING PROGRAMS</w:t>
      </w:r>
    </w:p>
    <w:p w14:paraId="2FFE3BDE" w14:textId="77777777" w:rsidR="00034713" w:rsidRDefault="00034713" w:rsidP="003517D4"/>
    <w:p w14:paraId="6C62EAF3" w14:textId="71F1742D" w:rsidR="003C2314" w:rsidRDefault="00034713" w:rsidP="00034713">
      <w:pPr>
        <w:rPr>
          <w:rFonts w:ascii="Arial" w:hAnsi="Arial" w:cs="Arial"/>
          <w:sz w:val="22"/>
          <w:szCs w:val="22"/>
        </w:rPr>
      </w:pPr>
      <w:r w:rsidRPr="00E565CD">
        <w:rPr>
          <w:rFonts w:ascii="Arial" w:hAnsi="Arial" w:cs="Arial"/>
          <w:b/>
          <w:sz w:val="22"/>
        </w:rPr>
        <w:t xml:space="preserve">Columbia, MO </w:t>
      </w:r>
      <w:r w:rsidRPr="00E565CD">
        <w:rPr>
          <w:rFonts w:ascii="Arial" w:hAnsi="Arial" w:cs="Arial"/>
          <w:b/>
          <w:sz w:val="18"/>
        </w:rPr>
        <w:t>–</w:t>
      </w:r>
      <w:r w:rsidR="0023155D">
        <w:rPr>
          <w:rFonts w:ascii="Arial" w:hAnsi="Arial" w:cs="Arial"/>
          <w:b/>
          <w:sz w:val="18"/>
        </w:rPr>
        <w:t xml:space="preserve"> </w:t>
      </w:r>
      <w:r w:rsidR="00E828FD">
        <w:rPr>
          <w:rFonts w:ascii="Arial" w:hAnsi="Arial" w:cs="Arial"/>
          <w:sz w:val="22"/>
          <w:szCs w:val="22"/>
        </w:rPr>
        <w:t>MidwayUSA Foundation is proud to announce cash grants have been</w:t>
      </w:r>
      <w:r w:rsidR="006C1211">
        <w:rPr>
          <w:rFonts w:ascii="Arial" w:hAnsi="Arial" w:cs="Arial"/>
          <w:sz w:val="22"/>
          <w:szCs w:val="22"/>
        </w:rPr>
        <w:t xml:space="preserve"> paid to nearly 1,000 youth shooting sports programs.  </w:t>
      </w:r>
      <w:r w:rsidR="00AF14E6">
        <w:rPr>
          <w:rFonts w:ascii="Arial" w:hAnsi="Arial" w:cs="Arial"/>
          <w:sz w:val="22"/>
          <w:szCs w:val="22"/>
        </w:rPr>
        <w:t>Combined, t</w:t>
      </w:r>
      <w:r w:rsidR="0070395F">
        <w:rPr>
          <w:rFonts w:ascii="Arial" w:hAnsi="Arial" w:cs="Arial"/>
          <w:sz w:val="22"/>
          <w:szCs w:val="22"/>
        </w:rPr>
        <w:t>he</w:t>
      </w:r>
      <w:r w:rsidR="00AF14E6">
        <w:rPr>
          <w:rFonts w:ascii="Arial" w:hAnsi="Arial" w:cs="Arial"/>
          <w:sz w:val="22"/>
          <w:szCs w:val="22"/>
        </w:rPr>
        <w:t xml:space="preserve"> latest</w:t>
      </w:r>
      <w:r w:rsidR="0070395F">
        <w:rPr>
          <w:rFonts w:ascii="Arial" w:hAnsi="Arial" w:cs="Arial"/>
          <w:sz w:val="22"/>
          <w:szCs w:val="22"/>
        </w:rPr>
        <w:t xml:space="preserve"> </w:t>
      </w:r>
      <w:r w:rsidR="00465140">
        <w:rPr>
          <w:rFonts w:ascii="Arial" w:hAnsi="Arial" w:cs="Arial"/>
          <w:sz w:val="22"/>
          <w:szCs w:val="22"/>
        </w:rPr>
        <w:t xml:space="preserve">grants </w:t>
      </w:r>
      <w:r w:rsidR="00AF14E6">
        <w:rPr>
          <w:rFonts w:ascii="Arial" w:hAnsi="Arial" w:cs="Arial"/>
          <w:sz w:val="22"/>
          <w:szCs w:val="22"/>
        </w:rPr>
        <w:t xml:space="preserve">are </w:t>
      </w:r>
      <w:r w:rsidR="00465140">
        <w:rPr>
          <w:rFonts w:ascii="Arial" w:hAnsi="Arial" w:cs="Arial"/>
          <w:sz w:val="22"/>
          <w:szCs w:val="22"/>
        </w:rPr>
        <w:t>pay</w:t>
      </w:r>
      <w:r w:rsidR="00AF14E6">
        <w:rPr>
          <w:rFonts w:ascii="Arial" w:hAnsi="Arial" w:cs="Arial"/>
          <w:sz w:val="22"/>
          <w:szCs w:val="22"/>
        </w:rPr>
        <w:t>ing</w:t>
      </w:r>
      <w:r w:rsidR="00465140">
        <w:rPr>
          <w:rFonts w:ascii="Arial" w:hAnsi="Arial" w:cs="Arial"/>
          <w:sz w:val="22"/>
          <w:szCs w:val="22"/>
        </w:rPr>
        <w:t xml:space="preserve"> over $5.4 million to assist with </w:t>
      </w:r>
      <w:r w:rsidR="0070395F">
        <w:rPr>
          <w:rFonts w:ascii="Arial" w:hAnsi="Arial" w:cs="Arial"/>
          <w:sz w:val="22"/>
          <w:szCs w:val="22"/>
        </w:rPr>
        <w:t xml:space="preserve">expenses youth shooting teams and organizations incur </w:t>
      </w:r>
      <w:r w:rsidR="00432155">
        <w:rPr>
          <w:rFonts w:ascii="Arial" w:hAnsi="Arial" w:cs="Arial"/>
          <w:sz w:val="22"/>
          <w:szCs w:val="22"/>
        </w:rPr>
        <w:t>regularly</w:t>
      </w:r>
      <w:r w:rsidR="0070395F">
        <w:rPr>
          <w:rFonts w:ascii="Arial" w:hAnsi="Arial" w:cs="Arial"/>
          <w:sz w:val="22"/>
          <w:szCs w:val="22"/>
        </w:rPr>
        <w:t xml:space="preserve">.  </w:t>
      </w:r>
      <w:r w:rsidR="00D17E50">
        <w:rPr>
          <w:rFonts w:ascii="Arial" w:hAnsi="Arial" w:cs="Arial"/>
          <w:sz w:val="22"/>
          <w:szCs w:val="22"/>
        </w:rPr>
        <w:t>Doug Lindner</w:t>
      </w:r>
      <w:r w:rsidR="005B77A3">
        <w:rPr>
          <w:rFonts w:ascii="Arial" w:hAnsi="Arial" w:cs="Arial"/>
          <w:sz w:val="22"/>
          <w:szCs w:val="22"/>
        </w:rPr>
        <w:t xml:space="preserve">, Warroad Warriors Trap Club Board President </w:t>
      </w:r>
      <w:r w:rsidR="003C2314">
        <w:rPr>
          <w:rFonts w:ascii="Arial" w:hAnsi="Arial" w:cs="Arial"/>
          <w:sz w:val="22"/>
          <w:szCs w:val="22"/>
        </w:rPr>
        <w:t>in Warroad, Minnesota</w:t>
      </w:r>
      <w:r w:rsidR="008E6E65">
        <w:rPr>
          <w:rFonts w:ascii="Arial" w:hAnsi="Arial" w:cs="Arial"/>
          <w:sz w:val="22"/>
          <w:szCs w:val="22"/>
        </w:rPr>
        <w:t>,</w:t>
      </w:r>
      <w:r w:rsidR="003C2314">
        <w:rPr>
          <w:rFonts w:ascii="Arial" w:hAnsi="Arial" w:cs="Arial"/>
          <w:sz w:val="22"/>
          <w:szCs w:val="22"/>
        </w:rPr>
        <w:t xml:space="preserve"> spoke about the importance of</w:t>
      </w:r>
      <w:r w:rsidR="00432155">
        <w:rPr>
          <w:rFonts w:ascii="Arial" w:hAnsi="Arial" w:cs="Arial"/>
          <w:sz w:val="22"/>
          <w:szCs w:val="22"/>
        </w:rPr>
        <w:t xml:space="preserve"> their</w:t>
      </w:r>
      <w:r w:rsidR="003C2314">
        <w:rPr>
          <w:rFonts w:ascii="Arial" w:hAnsi="Arial" w:cs="Arial"/>
          <w:sz w:val="22"/>
          <w:szCs w:val="22"/>
        </w:rPr>
        <w:t xml:space="preserve"> annual</w:t>
      </w:r>
      <w:r w:rsidR="00432155">
        <w:rPr>
          <w:rFonts w:ascii="Arial" w:hAnsi="Arial" w:cs="Arial"/>
          <w:sz w:val="22"/>
          <w:szCs w:val="22"/>
        </w:rPr>
        <w:t xml:space="preserve"> MidwayUSA Foundation</w:t>
      </w:r>
      <w:r w:rsidR="003C2314">
        <w:rPr>
          <w:rFonts w:ascii="Arial" w:hAnsi="Arial" w:cs="Arial"/>
          <w:sz w:val="22"/>
          <w:szCs w:val="22"/>
        </w:rPr>
        <w:t xml:space="preserve"> grant. “This grant opportunity has helped us lower fees for our shooters, add summer camps, purchase shooting ves</w:t>
      </w:r>
      <w:r w:rsidR="008C6734">
        <w:rPr>
          <w:rFonts w:ascii="Arial" w:hAnsi="Arial" w:cs="Arial"/>
          <w:sz w:val="22"/>
          <w:szCs w:val="22"/>
        </w:rPr>
        <w:t xml:space="preserve">ts, as well as safety and </w:t>
      </w:r>
      <w:r w:rsidR="003C2314">
        <w:rPr>
          <w:rFonts w:ascii="Arial" w:hAnsi="Arial" w:cs="Arial"/>
          <w:sz w:val="22"/>
          <w:szCs w:val="22"/>
        </w:rPr>
        <w:t>training equipment</w:t>
      </w:r>
      <w:r w:rsidR="008C6734">
        <w:rPr>
          <w:rFonts w:ascii="Arial" w:hAnsi="Arial" w:cs="Arial"/>
          <w:sz w:val="22"/>
          <w:szCs w:val="22"/>
        </w:rPr>
        <w:t>.  We also hold an annual ph</w:t>
      </w:r>
      <w:r w:rsidR="00FC1E43">
        <w:rPr>
          <w:rFonts w:ascii="Arial" w:hAnsi="Arial" w:cs="Arial"/>
          <w:sz w:val="22"/>
          <w:szCs w:val="22"/>
        </w:rPr>
        <w:t>easant hunt for our athletes.”</w:t>
      </w:r>
      <w:r w:rsidR="003C2314">
        <w:rPr>
          <w:rFonts w:ascii="Arial" w:hAnsi="Arial" w:cs="Arial"/>
          <w:sz w:val="22"/>
          <w:szCs w:val="22"/>
        </w:rPr>
        <w:t xml:space="preserve"> </w:t>
      </w:r>
      <w:r w:rsidR="00CC25D7">
        <w:rPr>
          <w:rFonts w:ascii="Arial" w:hAnsi="Arial" w:cs="Arial"/>
          <w:sz w:val="22"/>
          <w:szCs w:val="22"/>
        </w:rPr>
        <w:t>A rockstar team</w:t>
      </w:r>
      <w:r w:rsidR="0010109C">
        <w:rPr>
          <w:rFonts w:ascii="Arial" w:hAnsi="Arial" w:cs="Arial"/>
          <w:sz w:val="22"/>
          <w:szCs w:val="22"/>
        </w:rPr>
        <w:t xml:space="preserve">, Warroad Warriors </w:t>
      </w:r>
      <w:r w:rsidR="00CC25D7">
        <w:rPr>
          <w:rFonts w:ascii="Arial" w:hAnsi="Arial" w:cs="Arial"/>
          <w:sz w:val="22"/>
          <w:szCs w:val="22"/>
        </w:rPr>
        <w:t>added $56,</w:t>
      </w:r>
      <w:r w:rsidR="006B7311">
        <w:rPr>
          <w:rFonts w:ascii="Arial" w:hAnsi="Arial" w:cs="Arial"/>
          <w:sz w:val="22"/>
          <w:szCs w:val="22"/>
        </w:rPr>
        <w:t xml:space="preserve">107 to their team endowment </w:t>
      </w:r>
      <w:r w:rsidR="0010109C">
        <w:rPr>
          <w:rFonts w:ascii="Arial" w:hAnsi="Arial" w:cs="Arial"/>
          <w:sz w:val="22"/>
          <w:szCs w:val="22"/>
        </w:rPr>
        <w:t xml:space="preserve">in 2023 </w:t>
      </w:r>
      <w:r w:rsidR="006047B5">
        <w:rPr>
          <w:rFonts w:ascii="Arial" w:hAnsi="Arial" w:cs="Arial"/>
          <w:sz w:val="22"/>
          <w:szCs w:val="22"/>
        </w:rPr>
        <w:t xml:space="preserve">and has continued community support.  </w:t>
      </w:r>
      <w:r w:rsidR="006B7311">
        <w:rPr>
          <w:rFonts w:ascii="Arial" w:hAnsi="Arial" w:cs="Arial"/>
          <w:sz w:val="22"/>
          <w:szCs w:val="22"/>
        </w:rPr>
        <w:t xml:space="preserve"> </w:t>
      </w:r>
    </w:p>
    <w:p w14:paraId="47518D80" w14:textId="77777777" w:rsidR="0092461A" w:rsidRDefault="0092461A" w:rsidP="00034713">
      <w:pPr>
        <w:rPr>
          <w:rFonts w:ascii="Arial" w:hAnsi="Arial" w:cs="Arial"/>
          <w:sz w:val="22"/>
          <w:szCs w:val="22"/>
        </w:rPr>
      </w:pPr>
    </w:p>
    <w:p w14:paraId="00EA1BBC" w14:textId="31846DC5" w:rsidR="00E565CD" w:rsidRDefault="00C14F41" w:rsidP="0071048D">
      <w:pPr>
        <w:rPr>
          <w:rFonts w:ascii="Arial" w:hAnsi="Arial" w:cs="Arial"/>
          <w:sz w:val="22"/>
          <w:szCs w:val="22"/>
        </w:rPr>
      </w:pPr>
      <w:r>
        <w:rPr>
          <w:rFonts w:ascii="Arial" w:hAnsi="Arial" w:cs="Arial"/>
          <w:sz w:val="22"/>
          <w:szCs w:val="22"/>
        </w:rPr>
        <w:t>As a program’s endowment grows, the annual cash grant grows</w:t>
      </w:r>
      <w:r w:rsidR="00EA45D3">
        <w:rPr>
          <w:rFonts w:ascii="Arial" w:hAnsi="Arial" w:cs="Arial"/>
          <w:sz w:val="22"/>
          <w:szCs w:val="22"/>
        </w:rPr>
        <w:t xml:space="preserve">.  </w:t>
      </w:r>
      <w:r w:rsidR="00EA45D3" w:rsidRPr="00D73E13">
        <w:rPr>
          <w:rFonts w:ascii="Arial" w:hAnsi="Arial" w:cs="Arial"/>
          <w:sz w:val="22"/>
          <w:szCs w:val="22"/>
        </w:rPr>
        <w:t xml:space="preserve">Each shooting </w:t>
      </w:r>
      <w:r w:rsidR="00EA45D3">
        <w:rPr>
          <w:rFonts w:ascii="Arial" w:hAnsi="Arial" w:cs="Arial"/>
          <w:sz w:val="22"/>
          <w:szCs w:val="22"/>
        </w:rPr>
        <w:t>program’s</w:t>
      </w:r>
      <w:r w:rsidR="00EA45D3" w:rsidRPr="00D73E13">
        <w:rPr>
          <w:rFonts w:ascii="Arial" w:hAnsi="Arial" w:cs="Arial"/>
          <w:sz w:val="22"/>
          <w:szCs w:val="22"/>
        </w:rPr>
        <w:t xml:space="preserve"> grant is 5% of their MidwayUSA Foundation </w:t>
      </w:r>
      <w:r w:rsidR="00EA45D3">
        <w:rPr>
          <w:rFonts w:ascii="Arial" w:hAnsi="Arial" w:cs="Arial"/>
          <w:sz w:val="22"/>
          <w:szCs w:val="22"/>
        </w:rPr>
        <w:t>e</w:t>
      </w:r>
      <w:r w:rsidR="00EA45D3" w:rsidRPr="00D73E13">
        <w:rPr>
          <w:rFonts w:ascii="Arial" w:hAnsi="Arial" w:cs="Arial"/>
          <w:sz w:val="22"/>
          <w:szCs w:val="22"/>
        </w:rPr>
        <w:t>ndowment balance</w:t>
      </w:r>
      <w:r w:rsidR="00EA45D3">
        <w:rPr>
          <w:rFonts w:ascii="Arial" w:hAnsi="Arial" w:cs="Arial"/>
          <w:sz w:val="22"/>
          <w:szCs w:val="22"/>
        </w:rPr>
        <w:t xml:space="preserve"> and thanks to the endowment model </w:t>
      </w:r>
      <w:r w:rsidR="00A60A6C">
        <w:rPr>
          <w:rFonts w:ascii="Arial" w:hAnsi="Arial" w:cs="Arial"/>
          <w:sz w:val="22"/>
          <w:szCs w:val="22"/>
        </w:rPr>
        <w:t>this</w:t>
      </w:r>
      <w:r w:rsidR="00EA45D3">
        <w:rPr>
          <w:rFonts w:ascii="Arial" w:hAnsi="Arial" w:cs="Arial"/>
          <w:sz w:val="22"/>
          <w:szCs w:val="22"/>
        </w:rPr>
        <w:t xml:space="preserve"> is funding that is available in perpetuity.  </w:t>
      </w:r>
      <w:r w:rsidR="00DC499E" w:rsidRPr="00D73E13">
        <w:rPr>
          <w:rFonts w:ascii="Arial" w:hAnsi="Arial" w:cs="Arial"/>
          <w:sz w:val="22"/>
          <w:szCs w:val="22"/>
        </w:rPr>
        <w:t>The</w:t>
      </w:r>
      <w:r w:rsidR="005A567C" w:rsidRPr="00D73E13">
        <w:rPr>
          <w:rFonts w:ascii="Arial" w:hAnsi="Arial" w:cs="Arial"/>
          <w:sz w:val="22"/>
          <w:szCs w:val="22"/>
        </w:rPr>
        <w:t xml:space="preserve"> Foundation offers </w:t>
      </w:r>
      <w:r w:rsidR="00DC499E" w:rsidRPr="00D73E13">
        <w:rPr>
          <w:rFonts w:ascii="Arial" w:hAnsi="Arial" w:cs="Arial"/>
          <w:sz w:val="22"/>
          <w:szCs w:val="22"/>
        </w:rPr>
        <w:t xml:space="preserve">various resources to help </w:t>
      </w:r>
      <w:r w:rsidR="002609AB" w:rsidRPr="00D73E13">
        <w:rPr>
          <w:rFonts w:ascii="Arial" w:hAnsi="Arial" w:cs="Arial"/>
          <w:sz w:val="22"/>
          <w:szCs w:val="22"/>
        </w:rPr>
        <w:t xml:space="preserve">shooting </w:t>
      </w:r>
      <w:r w:rsidR="00DC499E" w:rsidRPr="00D73E13">
        <w:rPr>
          <w:rFonts w:ascii="Arial" w:hAnsi="Arial" w:cs="Arial"/>
          <w:sz w:val="22"/>
          <w:szCs w:val="22"/>
        </w:rPr>
        <w:t xml:space="preserve">teams </w:t>
      </w:r>
      <w:r w:rsidR="00DA3A6E" w:rsidRPr="00D73E13">
        <w:rPr>
          <w:rFonts w:ascii="Arial" w:hAnsi="Arial" w:cs="Arial"/>
          <w:sz w:val="22"/>
          <w:szCs w:val="22"/>
        </w:rPr>
        <w:t>increase</w:t>
      </w:r>
      <w:r w:rsidR="00DC499E" w:rsidRPr="00D73E13">
        <w:rPr>
          <w:rFonts w:ascii="Arial" w:hAnsi="Arial" w:cs="Arial"/>
          <w:sz w:val="22"/>
          <w:szCs w:val="22"/>
        </w:rPr>
        <w:t xml:space="preserve"> their endowment. </w:t>
      </w:r>
      <w:r w:rsidR="00950678" w:rsidRPr="00D73E13">
        <w:rPr>
          <w:rFonts w:ascii="Arial" w:hAnsi="Arial" w:cs="Arial"/>
          <w:sz w:val="22"/>
          <w:szCs w:val="22"/>
        </w:rPr>
        <w:t xml:space="preserve">Every youth shooting </w:t>
      </w:r>
      <w:r w:rsidR="007D77DB">
        <w:rPr>
          <w:rFonts w:ascii="Arial" w:hAnsi="Arial" w:cs="Arial"/>
          <w:sz w:val="22"/>
          <w:szCs w:val="22"/>
        </w:rPr>
        <w:t>program</w:t>
      </w:r>
      <w:r w:rsidR="00950678" w:rsidRPr="00D73E13">
        <w:rPr>
          <w:rFonts w:ascii="Arial" w:hAnsi="Arial" w:cs="Arial"/>
          <w:sz w:val="22"/>
          <w:szCs w:val="22"/>
        </w:rPr>
        <w:t xml:space="preserve"> can receive donations directly to their endowment through the</w:t>
      </w:r>
      <w:r w:rsidR="00D6424A" w:rsidRPr="00D73E13">
        <w:rPr>
          <w:rFonts w:ascii="Arial" w:hAnsi="Arial" w:cs="Arial"/>
          <w:sz w:val="22"/>
          <w:szCs w:val="22"/>
        </w:rPr>
        <w:t xml:space="preserve"> MidwayUSA</w:t>
      </w:r>
      <w:r w:rsidR="00950678" w:rsidRPr="00D73E13">
        <w:rPr>
          <w:rFonts w:ascii="Arial" w:hAnsi="Arial" w:cs="Arial"/>
          <w:sz w:val="22"/>
          <w:szCs w:val="22"/>
        </w:rPr>
        <w:t xml:space="preserve"> Foundation website.</w:t>
      </w:r>
      <w:r w:rsidR="00063167" w:rsidRPr="00D73E13">
        <w:rPr>
          <w:rFonts w:ascii="Arial" w:hAnsi="Arial" w:cs="Arial"/>
          <w:sz w:val="22"/>
          <w:szCs w:val="22"/>
        </w:rPr>
        <w:t xml:space="preserve"> </w:t>
      </w:r>
      <w:r w:rsidR="00950678" w:rsidRPr="00D73E13">
        <w:rPr>
          <w:rFonts w:ascii="Arial" w:hAnsi="Arial" w:cs="Arial"/>
          <w:sz w:val="22"/>
          <w:szCs w:val="22"/>
        </w:rPr>
        <w:t xml:space="preserve">Those </w:t>
      </w:r>
      <w:r w:rsidR="00AF7EF4" w:rsidRPr="00D73E13">
        <w:rPr>
          <w:rFonts w:ascii="Arial" w:hAnsi="Arial" w:cs="Arial"/>
          <w:sz w:val="22"/>
          <w:szCs w:val="22"/>
        </w:rPr>
        <w:t xml:space="preserve">tax-deductible </w:t>
      </w:r>
      <w:r w:rsidR="00950678" w:rsidRPr="00D73E13">
        <w:rPr>
          <w:rFonts w:ascii="Arial" w:hAnsi="Arial" w:cs="Arial"/>
          <w:sz w:val="22"/>
          <w:szCs w:val="22"/>
        </w:rPr>
        <w:t>donations are also matched, thanks to Larry and Brenda Potterfield, owners of MidwayUSA, who fund the Foundation</w:t>
      </w:r>
      <w:r w:rsidR="00EA1153">
        <w:rPr>
          <w:rFonts w:ascii="Arial" w:hAnsi="Arial" w:cs="Arial"/>
          <w:sz w:val="22"/>
          <w:szCs w:val="22"/>
        </w:rPr>
        <w:t>'</w:t>
      </w:r>
      <w:r w:rsidR="00950678" w:rsidRPr="00D73E13">
        <w:rPr>
          <w:rFonts w:ascii="Arial" w:hAnsi="Arial" w:cs="Arial"/>
          <w:sz w:val="22"/>
          <w:szCs w:val="22"/>
        </w:rPr>
        <w:t xml:space="preserve">s </w:t>
      </w:r>
      <w:hyperlink r:id="rId14" w:history="1">
        <w:r w:rsidR="00A2400D" w:rsidRPr="00D73E13">
          <w:rPr>
            <w:rStyle w:val="Hyperlink"/>
            <w:rFonts w:ascii="Arial" w:hAnsi="Arial" w:cs="Arial"/>
            <w:sz w:val="22"/>
            <w:szCs w:val="22"/>
          </w:rPr>
          <w:t>M</w:t>
        </w:r>
        <w:r w:rsidR="00950678" w:rsidRPr="00D73E13">
          <w:rPr>
            <w:rStyle w:val="Hyperlink"/>
            <w:rFonts w:ascii="Arial" w:hAnsi="Arial" w:cs="Arial"/>
            <w:sz w:val="22"/>
            <w:szCs w:val="22"/>
          </w:rPr>
          <w:t xml:space="preserve">atching </w:t>
        </w:r>
        <w:r w:rsidR="00A2400D" w:rsidRPr="00D73E13">
          <w:rPr>
            <w:rStyle w:val="Hyperlink"/>
            <w:rFonts w:ascii="Arial" w:hAnsi="Arial" w:cs="Arial"/>
            <w:sz w:val="22"/>
            <w:szCs w:val="22"/>
          </w:rPr>
          <w:t>P</w:t>
        </w:r>
        <w:r w:rsidR="00950678" w:rsidRPr="00D73E13">
          <w:rPr>
            <w:rStyle w:val="Hyperlink"/>
            <w:rFonts w:ascii="Arial" w:hAnsi="Arial" w:cs="Arial"/>
            <w:sz w:val="22"/>
            <w:szCs w:val="22"/>
          </w:rPr>
          <w:t>rogram</w:t>
        </w:r>
      </w:hyperlink>
      <w:r w:rsidR="00950678" w:rsidRPr="00D73E13">
        <w:rPr>
          <w:rFonts w:ascii="Arial" w:hAnsi="Arial" w:cs="Arial"/>
          <w:sz w:val="22"/>
          <w:szCs w:val="22"/>
        </w:rPr>
        <w:t>.</w:t>
      </w:r>
      <w:r w:rsidR="00C2213C">
        <w:rPr>
          <w:rFonts w:ascii="Arial" w:hAnsi="Arial" w:cs="Arial"/>
          <w:sz w:val="22"/>
          <w:szCs w:val="22"/>
        </w:rPr>
        <w:t xml:space="preserve"> </w:t>
      </w:r>
      <w:r w:rsidR="007D77DB">
        <w:rPr>
          <w:rFonts w:ascii="Arial" w:hAnsi="Arial" w:cs="Arial"/>
          <w:sz w:val="22"/>
          <w:szCs w:val="22"/>
        </w:rPr>
        <w:t xml:space="preserve"> To date, MidwayUSA Foundation’s has paid over $54.5 million in cash grants to support youth shooting sports.   </w:t>
      </w:r>
    </w:p>
    <w:p w14:paraId="4B7F634C" w14:textId="77777777" w:rsidR="00A803F0" w:rsidRDefault="00A803F0" w:rsidP="0071048D">
      <w:pPr>
        <w:rPr>
          <w:rFonts w:ascii="Arial" w:hAnsi="Arial" w:cs="Arial"/>
          <w:sz w:val="22"/>
          <w:szCs w:val="22"/>
        </w:rPr>
      </w:pPr>
    </w:p>
    <w:p w14:paraId="3E6EB66C" w14:textId="5CC2A017" w:rsidR="00A803F0" w:rsidRDefault="00A803F0" w:rsidP="0071048D">
      <w:pPr>
        <w:rPr>
          <w:rFonts w:ascii="Arial" w:hAnsi="Arial" w:cs="Arial"/>
          <w:b/>
          <w:bCs/>
          <w:sz w:val="22"/>
          <w:szCs w:val="22"/>
        </w:rPr>
      </w:pPr>
      <w:r>
        <w:rPr>
          <w:rFonts w:ascii="Arial" w:hAnsi="Arial" w:cs="Arial"/>
          <w:sz w:val="22"/>
          <w:szCs w:val="22"/>
        </w:rPr>
        <w:t xml:space="preserve">“Our fees are </w:t>
      </w:r>
      <w:r w:rsidR="000411D2">
        <w:rPr>
          <w:rFonts w:ascii="Arial" w:hAnsi="Arial" w:cs="Arial"/>
          <w:sz w:val="22"/>
          <w:szCs w:val="22"/>
        </w:rPr>
        <w:t xml:space="preserve">approximately half of what they were when we started. With the added </w:t>
      </w:r>
      <w:r w:rsidR="00FF5939">
        <w:rPr>
          <w:rFonts w:ascii="Arial" w:hAnsi="Arial" w:cs="Arial"/>
          <w:sz w:val="22"/>
          <w:szCs w:val="22"/>
        </w:rPr>
        <w:t xml:space="preserve">costs of shooting sports, </w:t>
      </w:r>
      <w:r w:rsidR="000411D2">
        <w:rPr>
          <w:rFonts w:ascii="Arial" w:hAnsi="Arial" w:cs="Arial"/>
          <w:sz w:val="22"/>
          <w:szCs w:val="22"/>
        </w:rPr>
        <w:t>I can only imagine what fees would be today</w:t>
      </w:r>
      <w:r w:rsidR="00FF5939">
        <w:rPr>
          <w:rFonts w:ascii="Arial" w:hAnsi="Arial" w:cs="Arial"/>
          <w:sz w:val="22"/>
          <w:szCs w:val="22"/>
        </w:rPr>
        <w:t xml:space="preserve"> without the Foundation,” added Warroad’s </w:t>
      </w:r>
      <w:r w:rsidR="00FA56CE">
        <w:rPr>
          <w:rFonts w:ascii="Arial" w:hAnsi="Arial" w:cs="Arial"/>
          <w:sz w:val="22"/>
          <w:szCs w:val="22"/>
        </w:rPr>
        <w:t xml:space="preserve">Doug </w:t>
      </w:r>
      <w:r w:rsidR="00FF5939">
        <w:rPr>
          <w:rFonts w:ascii="Arial" w:hAnsi="Arial" w:cs="Arial"/>
          <w:sz w:val="22"/>
          <w:szCs w:val="22"/>
        </w:rPr>
        <w:t>Lindner</w:t>
      </w:r>
      <w:r w:rsidR="00FA56CE">
        <w:rPr>
          <w:rFonts w:ascii="Arial" w:hAnsi="Arial" w:cs="Arial"/>
          <w:sz w:val="22"/>
          <w:szCs w:val="22"/>
        </w:rPr>
        <w:t xml:space="preserve">.  The Warroad, Minnesota Trap Club is a grant </w:t>
      </w:r>
      <w:r w:rsidR="00396E9B">
        <w:rPr>
          <w:rFonts w:ascii="Arial" w:hAnsi="Arial" w:cs="Arial"/>
          <w:sz w:val="22"/>
          <w:szCs w:val="22"/>
        </w:rPr>
        <w:t>recipient in</w:t>
      </w:r>
      <w:r w:rsidR="00F15F6F">
        <w:rPr>
          <w:rFonts w:ascii="Arial" w:hAnsi="Arial" w:cs="Arial"/>
          <w:sz w:val="22"/>
          <w:szCs w:val="22"/>
        </w:rPr>
        <w:t xml:space="preserve"> th</w:t>
      </w:r>
      <w:r w:rsidR="003D72CA">
        <w:rPr>
          <w:rFonts w:ascii="Arial" w:hAnsi="Arial" w:cs="Arial"/>
          <w:sz w:val="22"/>
          <w:szCs w:val="22"/>
        </w:rPr>
        <w:t xml:space="preserve">e most recent grant cycle. A full list of youth shooting teams </w:t>
      </w:r>
      <w:r w:rsidR="00396E9B">
        <w:rPr>
          <w:rFonts w:ascii="Arial" w:hAnsi="Arial" w:cs="Arial"/>
          <w:sz w:val="22"/>
          <w:szCs w:val="22"/>
        </w:rPr>
        <w:t xml:space="preserve">receiving a cash grant </w:t>
      </w:r>
      <w:r w:rsidR="00B81315">
        <w:rPr>
          <w:rFonts w:ascii="Arial" w:hAnsi="Arial" w:cs="Arial"/>
          <w:sz w:val="22"/>
          <w:szCs w:val="22"/>
        </w:rPr>
        <w:t xml:space="preserve">in March 2024 can be found here:  </w:t>
      </w:r>
      <w:hyperlink r:id="rId15" w:history="1">
        <w:r w:rsidR="00174682" w:rsidRPr="00FD2F80">
          <w:rPr>
            <w:rStyle w:val="Hyperlink"/>
            <w:rFonts w:ascii="Arial" w:hAnsi="Arial" w:cs="Arial"/>
            <w:sz w:val="22"/>
            <w:szCs w:val="22"/>
          </w:rPr>
          <w:t>https://www.midwayusafoundation.org/teamgrants/</w:t>
        </w:r>
      </w:hyperlink>
      <w:r w:rsidR="00174682">
        <w:rPr>
          <w:rFonts w:ascii="Arial" w:hAnsi="Arial" w:cs="Arial"/>
          <w:sz w:val="22"/>
          <w:szCs w:val="22"/>
        </w:rPr>
        <w:t xml:space="preserve"> Cash grants are paid twice per year</w:t>
      </w:r>
      <w:r w:rsidR="001506F1">
        <w:rPr>
          <w:rFonts w:ascii="Arial" w:hAnsi="Arial" w:cs="Arial"/>
          <w:sz w:val="22"/>
          <w:szCs w:val="22"/>
        </w:rPr>
        <w:t xml:space="preserve">.  The next grant cycle does open April 15.  </w:t>
      </w:r>
    </w:p>
    <w:p w14:paraId="54977760" w14:textId="77777777" w:rsidR="0071048D" w:rsidRPr="0071048D" w:rsidRDefault="0071048D" w:rsidP="0071048D">
      <w:pPr>
        <w:rPr>
          <w:rFonts w:ascii="Arial" w:hAnsi="Arial" w:cs="Arial"/>
          <w:sz w:val="22"/>
          <w:szCs w:val="22"/>
        </w:rPr>
      </w:pPr>
    </w:p>
    <w:bookmarkEnd w:id="0"/>
    <w:p w14:paraId="4267E7AD" w14:textId="34D789AF" w:rsidR="0098347A" w:rsidRDefault="00D73E13" w:rsidP="00D73E13">
      <w:pPr>
        <w:rPr>
          <w:rFonts w:ascii="Arial" w:hAnsi="Arial" w:cs="Arial"/>
          <w:sz w:val="22"/>
          <w:szCs w:val="22"/>
        </w:rPr>
      </w:pPr>
      <w:r w:rsidRPr="00D73E13">
        <w:rPr>
          <w:rFonts w:ascii="Arial" w:hAnsi="Arial" w:cs="Arial"/>
          <w:color w:val="222222"/>
          <w:sz w:val="22"/>
          <w:szCs w:val="22"/>
          <w:shd w:val="clear" w:color="auto" w:fill="FFFFFF"/>
        </w:rPr>
        <w:t xml:space="preserve">The MidwayUSA Foundation is a 501(c)(3) public charity working to sustain and grow youth shooting sports by providing long-term funding to youth shooting teams. Every donation made is tax-deductible and allows the Foundation to assist in expanding and enhancing the leadership skills, confidence, and discipline of today's youth through shooting sports activities. The Foundation supports all shooting disciplines. MidwayUSA Foundation Auctions and some incentives are void in California. </w:t>
      </w:r>
      <w:r w:rsidRPr="00D73E13">
        <w:rPr>
          <w:rFonts w:ascii="Arial" w:hAnsi="Arial" w:cs="Arial"/>
          <w:sz w:val="22"/>
          <w:szCs w:val="22"/>
        </w:rPr>
        <w:t xml:space="preserve">For more information about how the MidwayUSA Foundation is changing the future of youth shooting sports, please visit </w:t>
      </w:r>
      <w:hyperlink r:id="rId16" w:history="1">
        <w:r w:rsidRPr="00D73E13">
          <w:rPr>
            <w:rStyle w:val="Hyperlink"/>
            <w:rFonts w:ascii="Arial" w:hAnsi="Arial" w:cs="Arial"/>
            <w:sz w:val="22"/>
            <w:szCs w:val="22"/>
          </w:rPr>
          <w:t>MidwayUSAFoundation.org</w:t>
        </w:r>
      </w:hyperlink>
      <w:r w:rsidRPr="00D73E13">
        <w:rPr>
          <w:rFonts w:ascii="Arial" w:hAnsi="Arial" w:cs="Arial"/>
          <w:sz w:val="22"/>
          <w:szCs w:val="22"/>
        </w:rPr>
        <w:t xml:space="preserve"> or call 1-877-375-4570.</w:t>
      </w:r>
    </w:p>
    <w:p w14:paraId="45CA2B8B" w14:textId="77777777" w:rsidR="007F63C0" w:rsidRDefault="007F63C0" w:rsidP="00D73E13">
      <w:pPr>
        <w:rPr>
          <w:rFonts w:ascii="Arial" w:hAnsi="Arial" w:cs="Arial"/>
          <w:sz w:val="22"/>
          <w:szCs w:val="22"/>
        </w:rPr>
      </w:pPr>
    </w:p>
    <w:sectPr w:rsidR="007F63C0" w:rsidSect="00B91010">
      <w:headerReference w:type="default" r:id="rId17"/>
      <w:pgSz w:w="12240" w:h="15840" w:code="1"/>
      <w:pgMar w:top="1440" w:right="1080" w:bottom="1440" w:left="1080" w:header="360" w:footer="66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E8A022" w14:textId="77777777" w:rsidR="00B91010" w:rsidRDefault="00B91010">
      <w:r>
        <w:separator/>
      </w:r>
    </w:p>
  </w:endnote>
  <w:endnote w:type="continuationSeparator" w:id="0">
    <w:p w14:paraId="699BB261" w14:textId="77777777" w:rsidR="00B91010" w:rsidRDefault="00B91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imes New (W1)">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595BAE" w14:textId="77777777" w:rsidR="00B91010" w:rsidRDefault="00B91010">
      <w:r>
        <w:separator/>
      </w:r>
    </w:p>
  </w:footnote>
  <w:footnote w:type="continuationSeparator" w:id="0">
    <w:p w14:paraId="0D478767" w14:textId="77777777" w:rsidR="00B91010" w:rsidRDefault="00B910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895D50" w14:textId="77777777" w:rsidR="00DB1692" w:rsidRPr="00B86384" w:rsidRDefault="00DB1692" w:rsidP="009D1EAC">
    <w:pPr>
      <w:pStyle w:val="Footer"/>
      <w:tabs>
        <w:tab w:val="clear" w:pos="4320"/>
        <w:tab w:val="clear" w:pos="8640"/>
        <w:tab w:val="left" w:pos="4225"/>
        <w:tab w:val="center" w:pos="5040"/>
        <w:tab w:val="right" w:pos="10080"/>
      </w:tabs>
      <w:jc w:val="center"/>
      <w:rPr>
        <w:sz w:val="28"/>
        <w:szCs w:val="28"/>
      </w:rPr>
    </w:pPr>
  </w:p>
  <w:p w14:paraId="45CD8D52" w14:textId="77777777" w:rsidR="00DB1692" w:rsidRDefault="00F62A51" w:rsidP="00B86384">
    <w:pPr>
      <w:pStyle w:val="Footer"/>
      <w:tabs>
        <w:tab w:val="clear" w:pos="4320"/>
        <w:tab w:val="clear" w:pos="8640"/>
        <w:tab w:val="left" w:pos="4225"/>
        <w:tab w:val="center" w:pos="5040"/>
        <w:tab w:val="right" w:pos="10080"/>
      </w:tabs>
      <w:jc w:val="center"/>
      <w:rPr>
        <w:sz w:val="36"/>
        <w:szCs w:val="36"/>
      </w:rPr>
    </w:pPr>
    <w:r>
      <w:rPr>
        <w:noProof/>
        <w:sz w:val="36"/>
        <w:szCs w:val="36"/>
      </w:rPr>
      <w:drawing>
        <wp:inline distT="0" distB="0" distL="0" distR="0" wp14:anchorId="4D6436FF" wp14:editId="51D909EF">
          <wp:extent cx="1571625" cy="1049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5186" cy="1059011"/>
                  </a:xfrm>
                  <a:prstGeom prst="rect">
                    <a:avLst/>
                  </a:prstGeom>
                  <a:noFill/>
                  <a:ln>
                    <a:noFill/>
                  </a:ln>
                </pic:spPr>
              </pic:pic>
            </a:graphicData>
          </a:graphic>
        </wp:inline>
      </w:drawing>
    </w:r>
  </w:p>
  <w:p w14:paraId="79B352A9" w14:textId="77777777" w:rsidR="00DB1692" w:rsidRDefault="002F44C4" w:rsidP="00B86384">
    <w:pPr>
      <w:tabs>
        <w:tab w:val="center" w:pos="4140"/>
        <w:tab w:val="center" w:pos="6660"/>
        <w:tab w:val="center" w:pos="9540"/>
      </w:tabs>
      <w:rPr>
        <w:rFonts w:ascii="Arial" w:hAnsi="Arial" w:cs="Arial"/>
        <w:sz w:val="16"/>
      </w:rPr>
    </w:pPr>
    <w:r>
      <w:rPr>
        <w:noProof/>
        <w:sz w:val="20"/>
      </w:rPr>
      <mc:AlternateContent>
        <mc:Choice Requires="wps">
          <w:drawing>
            <wp:anchor distT="0" distB="0" distL="114300" distR="114300" simplePos="0" relativeHeight="251660288" behindDoc="0" locked="0" layoutInCell="1" allowOverlap="1" wp14:anchorId="1C363D5F" wp14:editId="67DD2CEB">
              <wp:simplePos x="0" y="0"/>
              <wp:positionH relativeFrom="column">
                <wp:posOffset>469900</wp:posOffset>
              </wp:positionH>
              <wp:positionV relativeFrom="paragraph">
                <wp:posOffset>94615</wp:posOffset>
              </wp:positionV>
              <wp:extent cx="5426075"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60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6A9BC" id="Line 7"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pt,7.45pt" to="464.2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"/>
          </w:pict>
        </mc:Fallback>
      </mc:AlternateContent>
    </w:r>
    <w:r w:rsidR="00DB1692">
      <w:rPr>
        <w:rFonts w:ascii="Arial" w:hAnsi="Arial" w:cs="Arial"/>
        <w:sz w:val="16"/>
      </w:rPr>
      <w:tab/>
    </w:r>
  </w:p>
  <w:p w14:paraId="6F770F5C" w14:textId="77777777" w:rsidR="00DB1692" w:rsidRPr="00B86384" w:rsidRDefault="00DB1692" w:rsidP="00B86384">
    <w:pPr>
      <w:pStyle w:val="Footer"/>
      <w:tabs>
        <w:tab w:val="clear" w:pos="4320"/>
        <w:tab w:val="clear" w:pos="8640"/>
        <w:tab w:val="left" w:pos="4225"/>
        <w:tab w:val="center" w:pos="5040"/>
        <w:tab w:val="right" w:pos="9270"/>
      </w:tabs>
      <w:ind w:left="720"/>
      <w:rPr>
        <w:rFonts w:ascii="Arial" w:hAnsi="Arial" w:cs="Arial"/>
        <w:sz w:val="16"/>
        <w:szCs w:val="16"/>
      </w:rPr>
    </w:pPr>
    <w:r>
      <w:rPr>
        <w:rFonts w:ascii="Arial" w:hAnsi="Arial" w:cs="Arial"/>
        <w:sz w:val="16"/>
        <w:szCs w:val="16"/>
      </w:rPr>
      <w:t xml:space="preserve"> MidwayUSA Foundation, Inc.</w:t>
    </w:r>
    <w:r>
      <w:rPr>
        <w:rFonts w:ascii="Arial" w:hAnsi="Arial" w:cs="Arial"/>
        <w:sz w:val="16"/>
        <w:szCs w:val="16"/>
      </w:rPr>
      <w:tab/>
    </w:r>
    <w:r w:rsidR="000042CD">
      <w:rPr>
        <w:rFonts w:ascii="Arial" w:hAnsi="Arial" w:cs="Arial"/>
        <w:sz w:val="16"/>
        <w:szCs w:val="16"/>
      </w:rPr>
      <w:t>600</w:t>
    </w:r>
    <w:r w:rsidR="00431044">
      <w:rPr>
        <w:rFonts w:ascii="Arial" w:hAnsi="Arial" w:cs="Arial"/>
        <w:sz w:val="16"/>
        <w:szCs w:val="16"/>
      </w:rPr>
      <w:t>1</w:t>
    </w:r>
    <w:r>
      <w:rPr>
        <w:rFonts w:ascii="Arial" w:hAnsi="Arial" w:cs="Arial"/>
        <w:sz w:val="16"/>
        <w:szCs w:val="16"/>
      </w:rPr>
      <w:t xml:space="preserve"> W. Van Horn Tavern Rd.</w:t>
    </w:r>
    <w:r w:rsidR="00431044">
      <w:rPr>
        <w:rFonts w:ascii="Arial" w:hAnsi="Arial" w:cs="Arial"/>
        <w:sz w:val="16"/>
        <w:szCs w:val="16"/>
      </w:rPr>
      <w:t xml:space="preserve"> Suite C</w:t>
    </w:r>
    <w:r>
      <w:rPr>
        <w:rFonts w:ascii="Arial" w:hAnsi="Arial" w:cs="Arial"/>
        <w:sz w:val="16"/>
        <w:szCs w:val="16"/>
      </w:rPr>
      <w:tab/>
      <w:t>Columbia, MO 65203</w:t>
    </w:r>
  </w:p>
  <w:p w14:paraId="459520E7" w14:textId="77777777" w:rsidR="00DB1692" w:rsidRDefault="00DB1692" w:rsidP="000345EC">
    <w:pPr>
      <w:tabs>
        <w:tab w:val="center" w:pos="4140"/>
        <w:tab w:val="center" w:pos="6660"/>
        <w:tab w:val="center" w:pos="9540"/>
      </w:tabs>
      <w:rPr>
        <w:rFonts w:ascii="Arial" w:hAnsi="Arial" w:cs="Arial"/>
        <w:sz w:val="16"/>
      </w:rPr>
    </w:pPr>
  </w:p>
  <w:p w14:paraId="051C07BA" w14:textId="77777777" w:rsidR="00DB1692" w:rsidRPr="008D09D2" w:rsidRDefault="00DB1692" w:rsidP="000345EC">
    <w:pPr>
      <w:tabs>
        <w:tab w:val="center" w:pos="4140"/>
        <w:tab w:val="center" w:pos="6660"/>
        <w:tab w:val="center" w:pos="9540"/>
      </w:tabs>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C7042E"/>
    <w:multiLevelType w:val="hybridMultilevel"/>
    <w:tmpl w:val="7AB25B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3A3EA0"/>
    <w:multiLevelType w:val="hybridMultilevel"/>
    <w:tmpl w:val="8280DF1C"/>
    <w:lvl w:ilvl="0" w:tplc="5CE2B1C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08478E0"/>
    <w:multiLevelType w:val="hybridMultilevel"/>
    <w:tmpl w:val="F4A4DA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8B1FB0"/>
    <w:multiLevelType w:val="hybridMultilevel"/>
    <w:tmpl w:val="4D6CB4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707315"/>
    <w:multiLevelType w:val="hybridMultilevel"/>
    <w:tmpl w:val="5F2C7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8000D62"/>
    <w:multiLevelType w:val="hybridMultilevel"/>
    <w:tmpl w:val="1A06B13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6" w15:restartNumberingAfterBreak="0">
    <w:nsid w:val="6BE8607F"/>
    <w:multiLevelType w:val="hybridMultilevel"/>
    <w:tmpl w:val="84D8E5A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7" w15:restartNumberingAfterBreak="0">
    <w:nsid w:val="6FC11ADB"/>
    <w:multiLevelType w:val="multilevel"/>
    <w:tmpl w:val="EF2C1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2CF433C"/>
    <w:multiLevelType w:val="hybridMultilevel"/>
    <w:tmpl w:val="1E6ED220"/>
    <w:lvl w:ilvl="0" w:tplc="5CE2B1C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230771432">
    <w:abstractNumId w:val="6"/>
  </w:num>
  <w:num w:numId="2" w16cid:durableId="1475948061">
    <w:abstractNumId w:val="5"/>
  </w:num>
  <w:num w:numId="3" w16cid:durableId="116988918">
    <w:abstractNumId w:val="1"/>
  </w:num>
  <w:num w:numId="4" w16cid:durableId="2065568798">
    <w:abstractNumId w:val="4"/>
  </w:num>
  <w:num w:numId="5" w16cid:durableId="640186664">
    <w:abstractNumId w:val="3"/>
  </w:num>
  <w:num w:numId="6" w16cid:durableId="150369802">
    <w:abstractNumId w:val="2"/>
  </w:num>
  <w:num w:numId="7" w16cid:durableId="1724326028">
    <w:abstractNumId w:val="7"/>
  </w:num>
  <w:num w:numId="8" w16cid:durableId="142359285">
    <w:abstractNumId w:val="8"/>
  </w:num>
  <w:num w:numId="9" w16cid:durableId="21371430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03021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xNDMzNTAwNTI3MzRW0lEKTi0uzszPAykwMqkFAFQuDjwtAAAA"/>
  </w:docVars>
  <w:rsids>
    <w:rsidRoot w:val="00877726"/>
    <w:rsid w:val="0000208D"/>
    <w:rsid w:val="0000289F"/>
    <w:rsid w:val="000031B0"/>
    <w:rsid w:val="000042CD"/>
    <w:rsid w:val="00006965"/>
    <w:rsid w:val="00006C29"/>
    <w:rsid w:val="000103D8"/>
    <w:rsid w:val="0001525A"/>
    <w:rsid w:val="00017BF1"/>
    <w:rsid w:val="00017D8B"/>
    <w:rsid w:val="000226FB"/>
    <w:rsid w:val="0002307A"/>
    <w:rsid w:val="00023D60"/>
    <w:rsid w:val="000241BD"/>
    <w:rsid w:val="00031094"/>
    <w:rsid w:val="000345EC"/>
    <w:rsid w:val="00034713"/>
    <w:rsid w:val="00034E67"/>
    <w:rsid w:val="000411D2"/>
    <w:rsid w:val="00042158"/>
    <w:rsid w:val="000439BA"/>
    <w:rsid w:val="00045699"/>
    <w:rsid w:val="000462DE"/>
    <w:rsid w:val="00052A18"/>
    <w:rsid w:val="0005620A"/>
    <w:rsid w:val="00062386"/>
    <w:rsid w:val="00063167"/>
    <w:rsid w:val="00070191"/>
    <w:rsid w:val="00073729"/>
    <w:rsid w:val="0008092A"/>
    <w:rsid w:val="00080A02"/>
    <w:rsid w:val="0008439A"/>
    <w:rsid w:val="00086A21"/>
    <w:rsid w:val="000909F7"/>
    <w:rsid w:val="00094F2B"/>
    <w:rsid w:val="000952FB"/>
    <w:rsid w:val="000957D7"/>
    <w:rsid w:val="00096FE2"/>
    <w:rsid w:val="000B0F6B"/>
    <w:rsid w:val="000B1A61"/>
    <w:rsid w:val="000B71CD"/>
    <w:rsid w:val="000B7710"/>
    <w:rsid w:val="000B7E14"/>
    <w:rsid w:val="000C06FD"/>
    <w:rsid w:val="000C1172"/>
    <w:rsid w:val="000C2DB7"/>
    <w:rsid w:val="000C32FF"/>
    <w:rsid w:val="000C3D82"/>
    <w:rsid w:val="000C44B0"/>
    <w:rsid w:val="000C6B94"/>
    <w:rsid w:val="000D254E"/>
    <w:rsid w:val="000E361C"/>
    <w:rsid w:val="000E53DF"/>
    <w:rsid w:val="000E5C9C"/>
    <w:rsid w:val="000E6BFA"/>
    <w:rsid w:val="000F2A34"/>
    <w:rsid w:val="000F2FFA"/>
    <w:rsid w:val="000F46D9"/>
    <w:rsid w:val="000F7A64"/>
    <w:rsid w:val="0010109C"/>
    <w:rsid w:val="0010424F"/>
    <w:rsid w:val="00111C6A"/>
    <w:rsid w:val="001121A1"/>
    <w:rsid w:val="00112B80"/>
    <w:rsid w:val="001147EC"/>
    <w:rsid w:val="00114B4E"/>
    <w:rsid w:val="00114FFA"/>
    <w:rsid w:val="00117FA0"/>
    <w:rsid w:val="001218A2"/>
    <w:rsid w:val="00122913"/>
    <w:rsid w:val="00124D55"/>
    <w:rsid w:val="0012614D"/>
    <w:rsid w:val="0012773F"/>
    <w:rsid w:val="00132247"/>
    <w:rsid w:val="00133E2D"/>
    <w:rsid w:val="00135A68"/>
    <w:rsid w:val="001367F6"/>
    <w:rsid w:val="001406D4"/>
    <w:rsid w:val="00140F5F"/>
    <w:rsid w:val="00143E4D"/>
    <w:rsid w:val="001456CC"/>
    <w:rsid w:val="00145DD4"/>
    <w:rsid w:val="001506F1"/>
    <w:rsid w:val="00152AA3"/>
    <w:rsid w:val="00154A85"/>
    <w:rsid w:val="0015785E"/>
    <w:rsid w:val="0016242C"/>
    <w:rsid w:val="001624F9"/>
    <w:rsid w:val="0016303B"/>
    <w:rsid w:val="00163142"/>
    <w:rsid w:val="00165174"/>
    <w:rsid w:val="0016549C"/>
    <w:rsid w:val="00171422"/>
    <w:rsid w:val="001731F3"/>
    <w:rsid w:val="00174682"/>
    <w:rsid w:val="0017584E"/>
    <w:rsid w:val="0017721E"/>
    <w:rsid w:val="00177E29"/>
    <w:rsid w:val="00180A61"/>
    <w:rsid w:val="0018346F"/>
    <w:rsid w:val="0019136A"/>
    <w:rsid w:val="00195443"/>
    <w:rsid w:val="00195B08"/>
    <w:rsid w:val="001963EC"/>
    <w:rsid w:val="001979AD"/>
    <w:rsid w:val="001A1B07"/>
    <w:rsid w:val="001A4DB8"/>
    <w:rsid w:val="001A5237"/>
    <w:rsid w:val="001A54C7"/>
    <w:rsid w:val="001A7895"/>
    <w:rsid w:val="001B053A"/>
    <w:rsid w:val="001B1893"/>
    <w:rsid w:val="001B2F44"/>
    <w:rsid w:val="001B4473"/>
    <w:rsid w:val="001B4EEE"/>
    <w:rsid w:val="001B55AA"/>
    <w:rsid w:val="001C5587"/>
    <w:rsid w:val="001D2853"/>
    <w:rsid w:val="001D57DC"/>
    <w:rsid w:val="001D582E"/>
    <w:rsid w:val="001E2ACF"/>
    <w:rsid w:val="001E4627"/>
    <w:rsid w:val="001E4D6A"/>
    <w:rsid w:val="001E6DB1"/>
    <w:rsid w:val="001F202F"/>
    <w:rsid w:val="001F4622"/>
    <w:rsid w:val="00200E40"/>
    <w:rsid w:val="00201815"/>
    <w:rsid w:val="00201E9C"/>
    <w:rsid w:val="00210095"/>
    <w:rsid w:val="00211EFE"/>
    <w:rsid w:val="002127F8"/>
    <w:rsid w:val="00212C0F"/>
    <w:rsid w:val="002139B0"/>
    <w:rsid w:val="00215ED9"/>
    <w:rsid w:val="00221380"/>
    <w:rsid w:val="002252C9"/>
    <w:rsid w:val="002271AD"/>
    <w:rsid w:val="00227782"/>
    <w:rsid w:val="0023021A"/>
    <w:rsid w:val="0023155D"/>
    <w:rsid w:val="002367AB"/>
    <w:rsid w:val="00240DE1"/>
    <w:rsid w:val="00243E32"/>
    <w:rsid w:val="00255850"/>
    <w:rsid w:val="002609AB"/>
    <w:rsid w:val="00264422"/>
    <w:rsid w:val="00266B3F"/>
    <w:rsid w:val="00271402"/>
    <w:rsid w:val="00273287"/>
    <w:rsid w:val="00274184"/>
    <w:rsid w:val="00274E72"/>
    <w:rsid w:val="00280EF2"/>
    <w:rsid w:val="002812F8"/>
    <w:rsid w:val="0028219B"/>
    <w:rsid w:val="00284585"/>
    <w:rsid w:val="00287331"/>
    <w:rsid w:val="00297EE6"/>
    <w:rsid w:val="002A277A"/>
    <w:rsid w:val="002A4DF9"/>
    <w:rsid w:val="002B303A"/>
    <w:rsid w:val="002B3777"/>
    <w:rsid w:val="002C0696"/>
    <w:rsid w:val="002C526C"/>
    <w:rsid w:val="002C68C3"/>
    <w:rsid w:val="002D0820"/>
    <w:rsid w:val="002D0A2D"/>
    <w:rsid w:val="002D2FD3"/>
    <w:rsid w:val="002D325E"/>
    <w:rsid w:val="002D3386"/>
    <w:rsid w:val="002D4DC7"/>
    <w:rsid w:val="002E237E"/>
    <w:rsid w:val="002E3C7C"/>
    <w:rsid w:val="002E3F04"/>
    <w:rsid w:val="002E3FAE"/>
    <w:rsid w:val="002E460F"/>
    <w:rsid w:val="002F002B"/>
    <w:rsid w:val="002F2A23"/>
    <w:rsid w:val="002F2A55"/>
    <w:rsid w:val="002F4379"/>
    <w:rsid w:val="002F44C4"/>
    <w:rsid w:val="00307F1D"/>
    <w:rsid w:val="00312E11"/>
    <w:rsid w:val="00313569"/>
    <w:rsid w:val="00314769"/>
    <w:rsid w:val="00316ED5"/>
    <w:rsid w:val="00320017"/>
    <w:rsid w:val="003201AB"/>
    <w:rsid w:val="00322F7E"/>
    <w:rsid w:val="00330A06"/>
    <w:rsid w:val="00331445"/>
    <w:rsid w:val="00331AF2"/>
    <w:rsid w:val="00332AEF"/>
    <w:rsid w:val="003332A1"/>
    <w:rsid w:val="00340BC5"/>
    <w:rsid w:val="00341982"/>
    <w:rsid w:val="00343B5C"/>
    <w:rsid w:val="0034674A"/>
    <w:rsid w:val="00346EB1"/>
    <w:rsid w:val="0034707F"/>
    <w:rsid w:val="00347937"/>
    <w:rsid w:val="003517D4"/>
    <w:rsid w:val="00354479"/>
    <w:rsid w:val="0036735B"/>
    <w:rsid w:val="00373B45"/>
    <w:rsid w:val="00376B50"/>
    <w:rsid w:val="0038488D"/>
    <w:rsid w:val="00391A7F"/>
    <w:rsid w:val="003947C3"/>
    <w:rsid w:val="00396E9B"/>
    <w:rsid w:val="003971AC"/>
    <w:rsid w:val="00397E0B"/>
    <w:rsid w:val="003A188B"/>
    <w:rsid w:val="003A2D35"/>
    <w:rsid w:val="003A2D40"/>
    <w:rsid w:val="003A5B5E"/>
    <w:rsid w:val="003B1708"/>
    <w:rsid w:val="003B282F"/>
    <w:rsid w:val="003B2DBE"/>
    <w:rsid w:val="003B3114"/>
    <w:rsid w:val="003C1EFE"/>
    <w:rsid w:val="003C2314"/>
    <w:rsid w:val="003C50C8"/>
    <w:rsid w:val="003C71E8"/>
    <w:rsid w:val="003C7EC4"/>
    <w:rsid w:val="003D2429"/>
    <w:rsid w:val="003D5890"/>
    <w:rsid w:val="003D72CA"/>
    <w:rsid w:val="003E03F0"/>
    <w:rsid w:val="003E3C84"/>
    <w:rsid w:val="003E4A38"/>
    <w:rsid w:val="003E6C61"/>
    <w:rsid w:val="003F08D8"/>
    <w:rsid w:val="003F29D7"/>
    <w:rsid w:val="003F34A5"/>
    <w:rsid w:val="003F5A71"/>
    <w:rsid w:val="00400C32"/>
    <w:rsid w:val="004056BE"/>
    <w:rsid w:val="00406DA0"/>
    <w:rsid w:val="004167F7"/>
    <w:rsid w:val="004207CB"/>
    <w:rsid w:val="00421DC5"/>
    <w:rsid w:val="0042308C"/>
    <w:rsid w:val="0042517D"/>
    <w:rsid w:val="004267E9"/>
    <w:rsid w:val="00426C5F"/>
    <w:rsid w:val="00431044"/>
    <w:rsid w:val="004315D9"/>
    <w:rsid w:val="00432155"/>
    <w:rsid w:val="00437330"/>
    <w:rsid w:val="0043747A"/>
    <w:rsid w:val="00437D90"/>
    <w:rsid w:val="00441CA3"/>
    <w:rsid w:val="004433B1"/>
    <w:rsid w:val="004440D9"/>
    <w:rsid w:val="0044529B"/>
    <w:rsid w:val="004502AD"/>
    <w:rsid w:val="00451670"/>
    <w:rsid w:val="00461632"/>
    <w:rsid w:val="00462562"/>
    <w:rsid w:val="004642E1"/>
    <w:rsid w:val="00465140"/>
    <w:rsid w:val="00465930"/>
    <w:rsid w:val="00471BB5"/>
    <w:rsid w:val="004752A3"/>
    <w:rsid w:val="00475E17"/>
    <w:rsid w:val="00480969"/>
    <w:rsid w:val="00482F12"/>
    <w:rsid w:val="00483430"/>
    <w:rsid w:val="00486069"/>
    <w:rsid w:val="004860DF"/>
    <w:rsid w:val="00490584"/>
    <w:rsid w:val="00490D28"/>
    <w:rsid w:val="00490E6F"/>
    <w:rsid w:val="00492AC4"/>
    <w:rsid w:val="004971AD"/>
    <w:rsid w:val="004A23E8"/>
    <w:rsid w:val="004A6542"/>
    <w:rsid w:val="004B1DD1"/>
    <w:rsid w:val="004B2C19"/>
    <w:rsid w:val="004B2D52"/>
    <w:rsid w:val="004B3D42"/>
    <w:rsid w:val="004C519F"/>
    <w:rsid w:val="004D0221"/>
    <w:rsid w:val="004D5A6A"/>
    <w:rsid w:val="004E20E1"/>
    <w:rsid w:val="004E2FA2"/>
    <w:rsid w:val="004E4272"/>
    <w:rsid w:val="004E5C0F"/>
    <w:rsid w:val="004F13C3"/>
    <w:rsid w:val="004F2478"/>
    <w:rsid w:val="004F4C6D"/>
    <w:rsid w:val="00503699"/>
    <w:rsid w:val="00505863"/>
    <w:rsid w:val="00514396"/>
    <w:rsid w:val="00515CB8"/>
    <w:rsid w:val="00515D79"/>
    <w:rsid w:val="005167A0"/>
    <w:rsid w:val="00525FE9"/>
    <w:rsid w:val="00526FB1"/>
    <w:rsid w:val="00530276"/>
    <w:rsid w:val="0053064F"/>
    <w:rsid w:val="00530C53"/>
    <w:rsid w:val="005363A8"/>
    <w:rsid w:val="0054058E"/>
    <w:rsid w:val="005473B6"/>
    <w:rsid w:val="00551757"/>
    <w:rsid w:val="0055257B"/>
    <w:rsid w:val="00552B6A"/>
    <w:rsid w:val="005559FE"/>
    <w:rsid w:val="00555F44"/>
    <w:rsid w:val="0055767C"/>
    <w:rsid w:val="0055786A"/>
    <w:rsid w:val="00561BE2"/>
    <w:rsid w:val="00573D1C"/>
    <w:rsid w:val="00575273"/>
    <w:rsid w:val="00585A7E"/>
    <w:rsid w:val="00590225"/>
    <w:rsid w:val="00590AB5"/>
    <w:rsid w:val="00596CF2"/>
    <w:rsid w:val="005A1278"/>
    <w:rsid w:val="005A567C"/>
    <w:rsid w:val="005A5A68"/>
    <w:rsid w:val="005B053C"/>
    <w:rsid w:val="005B0960"/>
    <w:rsid w:val="005B2B48"/>
    <w:rsid w:val="005B5D78"/>
    <w:rsid w:val="005B77A3"/>
    <w:rsid w:val="005B7912"/>
    <w:rsid w:val="005C04F7"/>
    <w:rsid w:val="005C281A"/>
    <w:rsid w:val="005C48D3"/>
    <w:rsid w:val="005C4F3F"/>
    <w:rsid w:val="005C5252"/>
    <w:rsid w:val="005C697C"/>
    <w:rsid w:val="005C7716"/>
    <w:rsid w:val="005C7907"/>
    <w:rsid w:val="005D395F"/>
    <w:rsid w:val="005D5333"/>
    <w:rsid w:val="005E687A"/>
    <w:rsid w:val="005E6966"/>
    <w:rsid w:val="005E6E27"/>
    <w:rsid w:val="005F1CE3"/>
    <w:rsid w:val="005F702F"/>
    <w:rsid w:val="005F7702"/>
    <w:rsid w:val="006000FC"/>
    <w:rsid w:val="00602E67"/>
    <w:rsid w:val="0060366B"/>
    <w:rsid w:val="00603B2E"/>
    <w:rsid w:val="006047B5"/>
    <w:rsid w:val="00604F01"/>
    <w:rsid w:val="0061055B"/>
    <w:rsid w:val="006259DC"/>
    <w:rsid w:val="00627138"/>
    <w:rsid w:val="00632740"/>
    <w:rsid w:val="00636526"/>
    <w:rsid w:val="00637570"/>
    <w:rsid w:val="00640B1B"/>
    <w:rsid w:val="00644BB3"/>
    <w:rsid w:val="006451BA"/>
    <w:rsid w:val="00652F7A"/>
    <w:rsid w:val="0065373F"/>
    <w:rsid w:val="006642EE"/>
    <w:rsid w:val="006650E5"/>
    <w:rsid w:val="00665EF5"/>
    <w:rsid w:val="00666A86"/>
    <w:rsid w:val="00666D49"/>
    <w:rsid w:val="00673712"/>
    <w:rsid w:val="006738C3"/>
    <w:rsid w:val="00676BEC"/>
    <w:rsid w:val="00677011"/>
    <w:rsid w:val="006820F4"/>
    <w:rsid w:val="0068224A"/>
    <w:rsid w:val="006837B1"/>
    <w:rsid w:val="006843C8"/>
    <w:rsid w:val="006930E1"/>
    <w:rsid w:val="00695687"/>
    <w:rsid w:val="006A0008"/>
    <w:rsid w:val="006A42F2"/>
    <w:rsid w:val="006A448D"/>
    <w:rsid w:val="006A5BCE"/>
    <w:rsid w:val="006A633B"/>
    <w:rsid w:val="006A76B1"/>
    <w:rsid w:val="006B2713"/>
    <w:rsid w:val="006B7311"/>
    <w:rsid w:val="006C1211"/>
    <w:rsid w:val="006C7C33"/>
    <w:rsid w:val="006D0B22"/>
    <w:rsid w:val="006D2784"/>
    <w:rsid w:val="006D39BA"/>
    <w:rsid w:val="006D5E01"/>
    <w:rsid w:val="006D7F93"/>
    <w:rsid w:val="006E1E25"/>
    <w:rsid w:val="006E3A8D"/>
    <w:rsid w:val="006E45AC"/>
    <w:rsid w:val="006E5ED9"/>
    <w:rsid w:val="006E68F3"/>
    <w:rsid w:val="006E6C99"/>
    <w:rsid w:val="006E7E45"/>
    <w:rsid w:val="006F172E"/>
    <w:rsid w:val="006F408F"/>
    <w:rsid w:val="006F7A16"/>
    <w:rsid w:val="00700F9D"/>
    <w:rsid w:val="007011BF"/>
    <w:rsid w:val="0070256A"/>
    <w:rsid w:val="0070395F"/>
    <w:rsid w:val="00704C1E"/>
    <w:rsid w:val="00707584"/>
    <w:rsid w:val="00707A16"/>
    <w:rsid w:val="0071048D"/>
    <w:rsid w:val="00712F40"/>
    <w:rsid w:val="00713CE3"/>
    <w:rsid w:val="00715752"/>
    <w:rsid w:val="00723E73"/>
    <w:rsid w:val="00733C95"/>
    <w:rsid w:val="007341F3"/>
    <w:rsid w:val="007379E0"/>
    <w:rsid w:val="007415A1"/>
    <w:rsid w:val="00741BC9"/>
    <w:rsid w:val="007466ED"/>
    <w:rsid w:val="00747E67"/>
    <w:rsid w:val="007528C7"/>
    <w:rsid w:val="007618DC"/>
    <w:rsid w:val="007644EA"/>
    <w:rsid w:val="0076461A"/>
    <w:rsid w:val="00764A50"/>
    <w:rsid w:val="0077262C"/>
    <w:rsid w:val="00783C62"/>
    <w:rsid w:val="00785F22"/>
    <w:rsid w:val="00786163"/>
    <w:rsid w:val="007864DF"/>
    <w:rsid w:val="007A19E3"/>
    <w:rsid w:val="007A2102"/>
    <w:rsid w:val="007A22B6"/>
    <w:rsid w:val="007A2842"/>
    <w:rsid w:val="007A2886"/>
    <w:rsid w:val="007A28DB"/>
    <w:rsid w:val="007A2B52"/>
    <w:rsid w:val="007A6515"/>
    <w:rsid w:val="007A6EC2"/>
    <w:rsid w:val="007C2705"/>
    <w:rsid w:val="007C2BD9"/>
    <w:rsid w:val="007C6ED8"/>
    <w:rsid w:val="007D77DB"/>
    <w:rsid w:val="007E1775"/>
    <w:rsid w:val="007E793C"/>
    <w:rsid w:val="007F0207"/>
    <w:rsid w:val="007F0F6B"/>
    <w:rsid w:val="007F4BD5"/>
    <w:rsid w:val="007F52F4"/>
    <w:rsid w:val="007F63C0"/>
    <w:rsid w:val="008009FC"/>
    <w:rsid w:val="00804A97"/>
    <w:rsid w:val="008107F4"/>
    <w:rsid w:val="00812754"/>
    <w:rsid w:val="00812D8C"/>
    <w:rsid w:val="008207D3"/>
    <w:rsid w:val="0082363C"/>
    <w:rsid w:val="00826AE5"/>
    <w:rsid w:val="00831F48"/>
    <w:rsid w:val="0083211B"/>
    <w:rsid w:val="00832638"/>
    <w:rsid w:val="00833247"/>
    <w:rsid w:val="00834FDF"/>
    <w:rsid w:val="00835021"/>
    <w:rsid w:val="008352CD"/>
    <w:rsid w:val="0083563B"/>
    <w:rsid w:val="008400D2"/>
    <w:rsid w:val="00845D86"/>
    <w:rsid w:val="00846FE7"/>
    <w:rsid w:val="00850871"/>
    <w:rsid w:val="0085695E"/>
    <w:rsid w:val="00860CF6"/>
    <w:rsid w:val="008611D0"/>
    <w:rsid w:val="00861845"/>
    <w:rsid w:val="008633FA"/>
    <w:rsid w:val="008715BC"/>
    <w:rsid w:val="00871AB1"/>
    <w:rsid w:val="00871C0E"/>
    <w:rsid w:val="00871E47"/>
    <w:rsid w:val="0087231E"/>
    <w:rsid w:val="008723B2"/>
    <w:rsid w:val="008723F7"/>
    <w:rsid w:val="0087561E"/>
    <w:rsid w:val="00876BB2"/>
    <w:rsid w:val="0087761A"/>
    <w:rsid w:val="00877726"/>
    <w:rsid w:val="008869FB"/>
    <w:rsid w:val="0089077A"/>
    <w:rsid w:val="00890DA6"/>
    <w:rsid w:val="00893062"/>
    <w:rsid w:val="008A05CB"/>
    <w:rsid w:val="008A4297"/>
    <w:rsid w:val="008A53EC"/>
    <w:rsid w:val="008A6519"/>
    <w:rsid w:val="008B1E36"/>
    <w:rsid w:val="008B5309"/>
    <w:rsid w:val="008B7A34"/>
    <w:rsid w:val="008C054F"/>
    <w:rsid w:val="008C15DA"/>
    <w:rsid w:val="008C2DF7"/>
    <w:rsid w:val="008C457A"/>
    <w:rsid w:val="008C4C33"/>
    <w:rsid w:val="008C5A03"/>
    <w:rsid w:val="008C6734"/>
    <w:rsid w:val="008C7FEB"/>
    <w:rsid w:val="008D09D2"/>
    <w:rsid w:val="008D0D40"/>
    <w:rsid w:val="008D15AC"/>
    <w:rsid w:val="008D342C"/>
    <w:rsid w:val="008D4E46"/>
    <w:rsid w:val="008E33B7"/>
    <w:rsid w:val="008E3AC6"/>
    <w:rsid w:val="008E5C08"/>
    <w:rsid w:val="008E6E65"/>
    <w:rsid w:val="008E7A3A"/>
    <w:rsid w:val="008F140C"/>
    <w:rsid w:val="008F3A95"/>
    <w:rsid w:val="00903CC7"/>
    <w:rsid w:val="00904125"/>
    <w:rsid w:val="00904441"/>
    <w:rsid w:val="00904940"/>
    <w:rsid w:val="00906CBF"/>
    <w:rsid w:val="00913240"/>
    <w:rsid w:val="00914AB8"/>
    <w:rsid w:val="009207A7"/>
    <w:rsid w:val="00922168"/>
    <w:rsid w:val="00922CA4"/>
    <w:rsid w:val="0092461A"/>
    <w:rsid w:val="00933A6D"/>
    <w:rsid w:val="00934258"/>
    <w:rsid w:val="00940BF4"/>
    <w:rsid w:val="00941762"/>
    <w:rsid w:val="009428BB"/>
    <w:rsid w:val="00942C22"/>
    <w:rsid w:val="00944784"/>
    <w:rsid w:val="00950678"/>
    <w:rsid w:val="009539A8"/>
    <w:rsid w:val="009565E1"/>
    <w:rsid w:val="009576A1"/>
    <w:rsid w:val="0096045A"/>
    <w:rsid w:val="00963DFF"/>
    <w:rsid w:val="0096651A"/>
    <w:rsid w:val="00966D9C"/>
    <w:rsid w:val="00970C8D"/>
    <w:rsid w:val="00973596"/>
    <w:rsid w:val="00973909"/>
    <w:rsid w:val="009828BB"/>
    <w:rsid w:val="0098302E"/>
    <w:rsid w:val="0098347A"/>
    <w:rsid w:val="009875EC"/>
    <w:rsid w:val="00990A4D"/>
    <w:rsid w:val="00990A8B"/>
    <w:rsid w:val="00990B99"/>
    <w:rsid w:val="00993318"/>
    <w:rsid w:val="00993637"/>
    <w:rsid w:val="00996E8F"/>
    <w:rsid w:val="009A08AC"/>
    <w:rsid w:val="009A258F"/>
    <w:rsid w:val="009A359A"/>
    <w:rsid w:val="009A6709"/>
    <w:rsid w:val="009A7340"/>
    <w:rsid w:val="009B0C10"/>
    <w:rsid w:val="009B15F4"/>
    <w:rsid w:val="009B36B1"/>
    <w:rsid w:val="009C0F8E"/>
    <w:rsid w:val="009C4BF6"/>
    <w:rsid w:val="009C6B31"/>
    <w:rsid w:val="009D03D7"/>
    <w:rsid w:val="009D11A8"/>
    <w:rsid w:val="009D1EAC"/>
    <w:rsid w:val="009D51CB"/>
    <w:rsid w:val="009D62E8"/>
    <w:rsid w:val="009D67D6"/>
    <w:rsid w:val="009D79F8"/>
    <w:rsid w:val="009E110F"/>
    <w:rsid w:val="009E5CD1"/>
    <w:rsid w:val="009E62D1"/>
    <w:rsid w:val="009E68D2"/>
    <w:rsid w:val="009F5A6D"/>
    <w:rsid w:val="00A0542B"/>
    <w:rsid w:val="00A05DDC"/>
    <w:rsid w:val="00A123B9"/>
    <w:rsid w:val="00A12466"/>
    <w:rsid w:val="00A166B3"/>
    <w:rsid w:val="00A22019"/>
    <w:rsid w:val="00A231B4"/>
    <w:rsid w:val="00A2400D"/>
    <w:rsid w:val="00A24110"/>
    <w:rsid w:val="00A24272"/>
    <w:rsid w:val="00A3173C"/>
    <w:rsid w:val="00A3368D"/>
    <w:rsid w:val="00A366A0"/>
    <w:rsid w:val="00A42520"/>
    <w:rsid w:val="00A432DD"/>
    <w:rsid w:val="00A45B3C"/>
    <w:rsid w:val="00A50A4F"/>
    <w:rsid w:val="00A51CE5"/>
    <w:rsid w:val="00A5395C"/>
    <w:rsid w:val="00A54185"/>
    <w:rsid w:val="00A60A6C"/>
    <w:rsid w:val="00A612BE"/>
    <w:rsid w:val="00A62320"/>
    <w:rsid w:val="00A63F31"/>
    <w:rsid w:val="00A6449C"/>
    <w:rsid w:val="00A803F0"/>
    <w:rsid w:val="00A831AD"/>
    <w:rsid w:val="00A862EB"/>
    <w:rsid w:val="00A900E1"/>
    <w:rsid w:val="00A935CC"/>
    <w:rsid w:val="00A94D08"/>
    <w:rsid w:val="00A95384"/>
    <w:rsid w:val="00AA2991"/>
    <w:rsid w:val="00AA5603"/>
    <w:rsid w:val="00AA7783"/>
    <w:rsid w:val="00AB15DF"/>
    <w:rsid w:val="00AB2072"/>
    <w:rsid w:val="00AB27AD"/>
    <w:rsid w:val="00AB6570"/>
    <w:rsid w:val="00AB6AC1"/>
    <w:rsid w:val="00AC1DDB"/>
    <w:rsid w:val="00AC54AE"/>
    <w:rsid w:val="00AD2123"/>
    <w:rsid w:val="00AD64FB"/>
    <w:rsid w:val="00AE73AE"/>
    <w:rsid w:val="00AE75BD"/>
    <w:rsid w:val="00AF14E6"/>
    <w:rsid w:val="00AF2BA1"/>
    <w:rsid w:val="00AF3003"/>
    <w:rsid w:val="00AF5A4A"/>
    <w:rsid w:val="00AF71F6"/>
    <w:rsid w:val="00AF7EF4"/>
    <w:rsid w:val="00B00FE7"/>
    <w:rsid w:val="00B015C8"/>
    <w:rsid w:val="00B03A6A"/>
    <w:rsid w:val="00B0696C"/>
    <w:rsid w:val="00B113CD"/>
    <w:rsid w:val="00B14D0A"/>
    <w:rsid w:val="00B15E76"/>
    <w:rsid w:val="00B179E2"/>
    <w:rsid w:val="00B22E89"/>
    <w:rsid w:val="00B255EB"/>
    <w:rsid w:val="00B311CB"/>
    <w:rsid w:val="00B31B0F"/>
    <w:rsid w:val="00B32F1A"/>
    <w:rsid w:val="00B341BA"/>
    <w:rsid w:val="00B34DFE"/>
    <w:rsid w:val="00B3773B"/>
    <w:rsid w:val="00B422B2"/>
    <w:rsid w:val="00B43EBD"/>
    <w:rsid w:val="00B5195D"/>
    <w:rsid w:val="00B53360"/>
    <w:rsid w:val="00B534B7"/>
    <w:rsid w:val="00B60992"/>
    <w:rsid w:val="00B61C3E"/>
    <w:rsid w:val="00B66013"/>
    <w:rsid w:val="00B67111"/>
    <w:rsid w:val="00B71929"/>
    <w:rsid w:val="00B72A34"/>
    <w:rsid w:val="00B730A2"/>
    <w:rsid w:val="00B73C54"/>
    <w:rsid w:val="00B756A8"/>
    <w:rsid w:val="00B762B7"/>
    <w:rsid w:val="00B775B1"/>
    <w:rsid w:val="00B77ACB"/>
    <w:rsid w:val="00B81315"/>
    <w:rsid w:val="00B8320D"/>
    <w:rsid w:val="00B84686"/>
    <w:rsid w:val="00B85FF0"/>
    <w:rsid w:val="00B86384"/>
    <w:rsid w:val="00B8777E"/>
    <w:rsid w:val="00B91010"/>
    <w:rsid w:val="00B91CC6"/>
    <w:rsid w:val="00B9237A"/>
    <w:rsid w:val="00B94A19"/>
    <w:rsid w:val="00B95FE2"/>
    <w:rsid w:val="00B96C61"/>
    <w:rsid w:val="00B97DE6"/>
    <w:rsid w:val="00BA04E0"/>
    <w:rsid w:val="00BA0844"/>
    <w:rsid w:val="00BA3E1E"/>
    <w:rsid w:val="00BA4CDE"/>
    <w:rsid w:val="00BA7A98"/>
    <w:rsid w:val="00BB12C7"/>
    <w:rsid w:val="00BB36D8"/>
    <w:rsid w:val="00BB5846"/>
    <w:rsid w:val="00BB5A08"/>
    <w:rsid w:val="00BB5E4E"/>
    <w:rsid w:val="00BB77C7"/>
    <w:rsid w:val="00BC1AFF"/>
    <w:rsid w:val="00BC2D39"/>
    <w:rsid w:val="00BC5EFD"/>
    <w:rsid w:val="00BD156D"/>
    <w:rsid w:val="00BD1A0A"/>
    <w:rsid w:val="00BD26AC"/>
    <w:rsid w:val="00BD2C21"/>
    <w:rsid w:val="00BD69C3"/>
    <w:rsid w:val="00BD6D85"/>
    <w:rsid w:val="00BE26A0"/>
    <w:rsid w:val="00BE40A1"/>
    <w:rsid w:val="00BF4829"/>
    <w:rsid w:val="00BF7451"/>
    <w:rsid w:val="00BF7A5D"/>
    <w:rsid w:val="00C12B43"/>
    <w:rsid w:val="00C14F41"/>
    <w:rsid w:val="00C1748C"/>
    <w:rsid w:val="00C211C0"/>
    <w:rsid w:val="00C2213C"/>
    <w:rsid w:val="00C23087"/>
    <w:rsid w:val="00C310D1"/>
    <w:rsid w:val="00C31C3C"/>
    <w:rsid w:val="00C40535"/>
    <w:rsid w:val="00C430D2"/>
    <w:rsid w:val="00C43F5B"/>
    <w:rsid w:val="00C4440C"/>
    <w:rsid w:val="00C4472F"/>
    <w:rsid w:val="00C45A08"/>
    <w:rsid w:val="00C5155F"/>
    <w:rsid w:val="00C55122"/>
    <w:rsid w:val="00C5775A"/>
    <w:rsid w:val="00C624D7"/>
    <w:rsid w:val="00C6311E"/>
    <w:rsid w:val="00C637C6"/>
    <w:rsid w:val="00C64547"/>
    <w:rsid w:val="00C64B97"/>
    <w:rsid w:val="00C70055"/>
    <w:rsid w:val="00C700F7"/>
    <w:rsid w:val="00C74237"/>
    <w:rsid w:val="00C749C1"/>
    <w:rsid w:val="00C75FC7"/>
    <w:rsid w:val="00C7789A"/>
    <w:rsid w:val="00C80C1B"/>
    <w:rsid w:val="00C81E05"/>
    <w:rsid w:val="00C86281"/>
    <w:rsid w:val="00C90ED7"/>
    <w:rsid w:val="00C926C0"/>
    <w:rsid w:val="00C92E2A"/>
    <w:rsid w:val="00C94C14"/>
    <w:rsid w:val="00CA04B4"/>
    <w:rsid w:val="00CA42E1"/>
    <w:rsid w:val="00CA6998"/>
    <w:rsid w:val="00CA703B"/>
    <w:rsid w:val="00CB1858"/>
    <w:rsid w:val="00CB1868"/>
    <w:rsid w:val="00CB3DB1"/>
    <w:rsid w:val="00CB5F38"/>
    <w:rsid w:val="00CB7B13"/>
    <w:rsid w:val="00CC25D7"/>
    <w:rsid w:val="00CC586E"/>
    <w:rsid w:val="00CC67B9"/>
    <w:rsid w:val="00CD26E3"/>
    <w:rsid w:val="00CD47DF"/>
    <w:rsid w:val="00CD7756"/>
    <w:rsid w:val="00CE04EC"/>
    <w:rsid w:val="00CE35AC"/>
    <w:rsid w:val="00CE3A7D"/>
    <w:rsid w:val="00CE3D88"/>
    <w:rsid w:val="00CF0612"/>
    <w:rsid w:val="00CF0807"/>
    <w:rsid w:val="00CF14B9"/>
    <w:rsid w:val="00CF414D"/>
    <w:rsid w:val="00D023BB"/>
    <w:rsid w:val="00D0413B"/>
    <w:rsid w:val="00D04699"/>
    <w:rsid w:val="00D05260"/>
    <w:rsid w:val="00D116A8"/>
    <w:rsid w:val="00D13607"/>
    <w:rsid w:val="00D17E50"/>
    <w:rsid w:val="00D24501"/>
    <w:rsid w:val="00D30939"/>
    <w:rsid w:val="00D32771"/>
    <w:rsid w:val="00D35905"/>
    <w:rsid w:val="00D373CD"/>
    <w:rsid w:val="00D41FF2"/>
    <w:rsid w:val="00D51FAD"/>
    <w:rsid w:val="00D54E52"/>
    <w:rsid w:val="00D57ABC"/>
    <w:rsid w:val="00D57B39"/>
    <w:rsid w:val="00D63EC4"/>
    <w:rsid w:val="00D6424A"/>
    <w:rsid w:val="00D70986"/>
    <w:rsid w:val="00D714E0"/>
    <w:rsid w:val="00D73144"/>
    <w:rsid w:val="00D73E13"/>
    <w:rsid w:val="00D773ED"/>
    <w:rsid w:val="00D802BE"/>
    <w:rsid w:val="00D81965"/>
    <w:rsid w:val="00D8324B"/>
    <w:rsid w:val="00D85176"/>
    <w:rsid w:val="00D85C54"/>
    <w:rsid w:val="00D864FC"/>
    <w:rsid w:val="00D875CC"/>
    <w:rsid w:val="00D918B5"/>
    <w:rsid w:val="00D91EA2"/>
    <w:rsid w:val="00DA0565"/>
    <w:rsid w:val="00DA26C8"/>
    <w:rsid w:val="00DA3A6E"/>
    <w:rsid w:val="00DA46E7"/>
    <w:rsid w:val="00DA50E2"/>
    <w:rsid w:val="00DA557F"/>
    <w:rsid w:val="00DA7DB7"/>
    <w:rsid w:val="00DB1120"/>
    <w:rsid w:val="00DB1692"/>
    <w:rsid w:val="00DB175C"/>
    <w:rsid w:val="00DB32AD"/>
    <w:rsid w:val="00DB3FDE"/>
    <w:rsid w:val="00DB4A10"/>
    <w:rsid w:val="00DC2EDD"/>
    <w:rsid w:val="00DC499E"/>
    <w:rsid w:val="00DC76C4"/>
    <w:rsid w:val="00DD1C38"/>
    <w:rsid w:val="00DD4085"/>
    <w:rsid w:val="00DE754D"/>
    <w:rsid w:val="00DF10A3"/>
    <w:rsid w:val="00DF1E66"/>
    <w:rsid w:val="00DF5123"/>
    <w:rsid w:val="00DF588E"/>
    <w:rsid w:val="00DF58E9"/>
    <w:rsid w:val="00E02331"/>
    <w:rsid w:val="00E03E7A"/>
    <w:rsid w:val="00E04E22"/>
    <w:rsid w:val="00E054AE"/>
    <w:rsid w:val="00E072F3"/>
    <w:rsid w:val="00E16B5D"/>
    <w:rsid w:val="00E16C11"/>
    <w:rsid w:val="00E16EAE"/>
    <w:rsid w:val="00E25517"/>
    <w:rsid w:val="00E26B8C"/>
    <w:rsid w:val="00E31410"/>
    <w:rsid w:val="00E34944"/>
    <w:rsid w:val="00E36C96"/>
    <w:rsid w:val="00E4118E"/>
    <w:rsid w:val="00E44398"/>
    <w:rsid w:val="00E457AD"/>
    <w:rsid w:val="00E50D2E"/>
    <w:rsid w:val="00E53E07"/>
    <w:rsid w:val="00E54098"/>
    <w:rsid w:val="00E549F5"/>
    <w:rsid w:val="00E565CD"/>
    <w:rsid w:val="00E61473"/>
    <w:rsid w:val="00E61DC3"/>
    <w:rsid w:val="00E6450D"/>
    <w:rsid w:val="00E72A85"/>
    <w:rsid w:val="00E7301F"/>
    <w:rsid w:val="00E74C25"/>
    <w:rsid w:val="00E77492"/>
    <w:rsid w:val="00E828FD"/>
    <w:rsid w:val="00E83277"/>
    <w:rsid w:val="00E842EF"/>
    <w:rsid w:val="00E86AA9"/>
    <w:rsid w:val="00E90257"/>
    <w:rsid w:val="00E942B8"/>
    <w:rsid w:val="00E943F4"/>
    <w:rsid w:val="00EA1153"/>
    <w:rsid w:val="00EA150F"/>
    <w:rsid w:val="00EA3452"/>
    <w:rsid w:val="00EA45D3"/>
    <w:rsid w:val="00EA4DE3"/>
    <w:rsid w:val="00EB37BC"/>
    <w:rsid w:val="00EB5DA4"/>
    <w:rsid w:val="00EB6A54"/>
    <w:rsid w:val="00EC0AC7"/>
    <w:rsid w:val="00EC1A12"/>
    <w:rsid w:val="00EC4ABF"/>
    <w:rsid w:val="00EC5C77"/>
    <w:rsid w:val="00EC791C"/>
    <w:rsid w:val="00EE08CE"/>
    <w:rsid w:val="00EE671A"/>
    <w:rsid w:val="00EF1974"/>
    <w:rsid w:val="00EF222D"/>
    <w:rsid w:val="00EF3DB2"/>
    <w:rsid w:val="00EF76E3"/>
    <w:rsid w:val="00F01FCA"/>
    <w:rsid w:val="00F110EB"/>
    <w:rsid w:val="00F120DF"/>
    <w:rsid w:val="00F123C1"/>
    <w:rsid w:val="00F155A6"/>
    <w:rsid w:val="00F15F6F"/>
    <w:rsid w:val="00F20CB7"/>
    <w:rsid w:val="00F23234"/>
    <w:rsid w:val="00F23330"/>
    <w:rsid w:val="00F257B6"/>
    <w:rsid w:val="00F32255"/>
    <w:rsid w:val="00F34D6E"/>
    <w:rsid w:val="00F372DB"/>
    <w:rsid w:val="00F43EA6"/>
    <w:rsid w:val="00F44916"/>
    <w:rsid w:val="00F50967"/>
    <w:rsid w:val="00F5345F"/>
    <w:rsid w:val="00F555A9"/>
    <w:rsid w:val="00F62A51"/>
    <w:rsid w:val="00F62A96"/>
    <w:rsid w:val="00F6531B"/>
    <w:rsid w:val="00F6542F"/>
    <w:rsid w:val="00F673B2"/>
    <w:rsid w:val="00F67915"/>
    <w:rsid w:val="00F70120"/>
    <w:rsid w:val="00F71CAF"/>
    <w:rsid w:val="00F82B43"/>
    <w:rsid w:val="00F8502C"/>
    <w:rsid w:val="00F90927"/>
    <w:rsid w:val="00F9310E"/>
    <w:rsid w:val="00F93E77"/>
    <w:rsid w:val="00F940A2"/>
    <w:rsid w:val="00F94FF5"/>
    <w:rsid w:val="00FA4E91"/>
    <w:rsid w:val="00FA5357"/>
    <w:rsid w:val="00FA56CE"/>
    <w:rsid w:val="00FA668E"/>
    <w:rsid w:val="00FA6C50"/>
    <w:rsid w:val="00FB0AA2"/>
    <w:rsid w:val="00FB3738"/>
    <w:rsid w:val="00FB57E7"/>
    <w:rsid w:val="00FC05AD"/>
    <w:rsid w:val="00FC08DA"/>
    <w:rsid w:val="00FC105C"/>
    <w:rsid w:val="00FC1E43"/>
    <w:rsid w:val="00FC4411"/>
    <w:rsid w:val="00FC4804"/>
    <w:rsid w:val="00FC6C44"/>
    <w:rsid w:val="00FC6C49"/>
    <w:rsid w:val="00FC775D"/>
    <w:rsid w:val="00FC7D0F"/>
    <w:rsid w:val="00FC7D2E"/>
    <w:rsid w:val="00FD1801"/>
    <w:rsid w:val="00FD5F75"/>
    <w:rsid w:val="00FD65C1"/>
    <w:rsid w:val="00FD7DBD"/>
    <w:rsid w:val="00FE1BE4"/>
    <w:rsid w:val="00FE4FAD"/>
    <w:rsid w:val="00FE5874"/>
    <w:rsid w:val="00FF2A5C"/>
    <w:rsid w:val="00FF38BD"/>
    <w:rsid w:val="00FF4878"/>
    <w:rsid w:val="00FF5783"/>
    <w:rsid w:val="00FF5939"/>
    <w:rsid w:val="00FF6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30217"/>
    </o:shapedefaults>
    <o:shapelayout v:ext="edit">
      <o:idmap v:ext="edit" data="2"/>
    </o:shapelayout>
  </w:shapeDefaults>
  <w:decimalSymbol w:val="."/>
  <w:listSeparator w:val=","/>
  <w14:docId w14:val="48CCFB6F"/>
  <w15:docId w15:val="{28DE5E46-549E-467E-AB2B-4433BB893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7726"/>
    <w:rPr>
      <w:sz w:val="24"/>
      <w:szCs w:val="24"/>
    </w:rPr>
  </w:style>
  <w:style w:type="paragraph" w:styleId="Heading1">
    <w:name w:val="heading 1"/>
    <w:basedOn w:val="Normal"/>
    <w:next w:val="Normal"/>
    <w:link w:val="Heading1Char"/>
    <w:qFormat/>
    <w:rsid w:val="00877726"/>
    <w:pPr>
      <w:keepNext/>
      <w:outlineLvl w:val="0"/>
    </w:pPr>
    <w:rPr>
      <w:rFonts w:ascii="Trebuchet MS" w:hAnsi="Trebuchet MS"/>
      <w:b/>
      <w:bCs/>
      <w:szCs w:val="17"/>
    </w:rPr>
  </w:style>
  <w:style w:type="paragraph" w:styleId="Heading2">
    <w:name w:val="heading 2"/>
    <w:basedOn w:val="Normal"/>
    <w:next w:val="Normal"/>
    <w:link w:val="Heading2Char"/>
    <w:qFormat/>
    <w:rsid w:val="00877726"/>
    <w:pPr>
      <w:keepNext/>
      <w:tabs>
        <w:tab w:val="left" w:pos="6840"/>
      </w:tabs>
      <w:outlineLvl w:val="1"/>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D3386"/>
    <w:pPr>
      <w:tabs>
        <w:tab w:val="center" w:pos="4320"/>
        <w:tab w:val="right" w:pos="8640"/>
      </w:tabs>
    </w:pPr>
  </w:style>
  <w:style w:type="paragraph" w:styleId="Footer">
    <w:name w:val="footer"/>
    <w:basedOn w:val="Normal"/>
    <w:rsid w:val="002D3386"/>
    <w:pPr>
      <w:tabs>
        <w:tab w:val="center" w:pos="4320"/>
        <w:tab w:val="right" w:pos="8640"/>
      </w:tabs>
    </w:pPr>
  </w:style>
  <w:style w:type="paragraph" w:customStyle="1" w:styleId="ReturnAddress">
    <w:name w:val="Return Address"/>
    <w:basedOn w:val="Normal"/>
    <w:rsid w:val="002D3386"/>
  </w:style>
  <w:style w:type="paragraph" w:styleId="Date">
    <w:name w:val="Date"/>
    <w:basedOn w:val="Normal"/>
    <w:next w:val="Normal"/>
    <w:rsid w:val="002D3386"/>
  </w:style>
  <w:style w:type="paragraph" w:customStyle="1" w:styleId="InsideAddressName">
    <w:name w:val="Inside Address Name"/>
    <w:basedOn w:val="Normal"/>
    <w:rsid w:val="002D3386"/>
  </w:style>
  <w:style w:type="paragraph" w:customStyle="1" w:styleId="InsideAddress">
    <w:name w:val="Inside Address"/>
    <w:basedOn w:val="Normal"/>
    <w:rsid w:val="002D3386"/>
  </w:style>
  <w:style w:type="paragraph" w:styleId="Salutation">
    <w:name w:val="Salutation"/>
    <w:basedOn w:val="Normal"/>
    <w:next w:val="Normal"/>
    <w:rsid w:val="002D3386"/>
  </w:style>
  <w:style w:type="paragraph" w:customStyle="1" w:styleId="SubjectLine">
    <w:name w:val="Subject Line"/>
    <w:basedOn w:val="Normal"/>
    <w:rsid w:val="002D3386"/>
  </w:style>
  <w:style w:type="paragraph" w:styleId="BodyText">
    <w:name w:val="Body Text"/>
    <w:basedOn w:val="Normal"/>
    <w:rsid w:val="002D3386"/>
    <w:pPr>
      <w:spacing w:after="120"/>
    </w:pPr>
  </w:style>
  <w:style w:type="paragraph" w:styleId="Closing">
    <w:name w:val="Closing"/>
    <w:basedOn w:val="Normal"/>
    <w:rsid w:val="002D3386"/>
  </w:style>
  <w:style w:type="paragraph" w:styleId="Signature">
    <w:name w:val="Signature"/>
    <w:basedOn w:val="Normal"/>
    <w:rsid w:val="002D3386"/>
  </w:style>
  <w:style w:type="paragraph" w:customStyle="1" w:styleId="SignatureCompany">
    <w:name w:val="Signature Company"/>
    <w:basedOn w:val="Signature"/>
    <w:rsid w:val="002D3386"/>
  </w:style>
  <w:style w:type="paragraph" w:styleId="EnvelopeAddress">
    <w:name w:val="envelope address"/>
    <w:basedOn w:val="Normal"/>
    <w:rsid w:val="002D3386"/>
    <w:pPr>
      <w:framePr w:w="7920" w:h="1980" w:hRule="exact" w:hSpace="180" w:wrap="auto" w:hAnchor="page" w:xAlign="center" w:yAlign="bottom"/>
      <w:ind w:left="2880"/>
    </w:pPr>
    <w:rPr>
      <w:rFonts w:ascii="Times New (W1)" w:hAnsi="Times New (W1)" w:cs="Arial"/>
    </w:rPr>
  </w:style>
  <w:style w:type="paragraph" w:styleId="BalloonText">
    <w:name w:val="Balloon Text"/>
    <w:basedOn w:val="Normal"/>
    <w:semiHidden/>
    <w:rsid w:val="00786163"/>
    <w:rPr>
      <w:rFonts w:ascii="Tahoma" w:hAnsi="Tahoma" w:cs="Tahoma"/>
      <w:sz w:val="16"/>
      <w:szCs w:val="16"/>
    </w:rPr>
  </w:style>
  <w:style w:type="character" w:styleId="Hyperlink">
    <w:name w:val="Hyperlink"/>
    <w:basedOn w:val="DefaultParagraphFont"/>
    <w:rsid w:val="00877726"/>
    <w:rPr>
      <w:color w:val="0000FF"/>
      <w:u w:val="single"/>
    </w:rPr>
  </w:style>
  <w:style w:type="character" w:customStyle="1" w:styleId="verdana11px">
    <w:name w:val="verdana_11px"/>
    <w:basedOn w:val="DefaultParagraphFont"/>
    <w:rsid w:val="00877726"/>
  </w:style>
  <w:style w:type="paragraph" w:styleId="DocumentMap">
    <w:name w:val="Document Map"/>
    <w:basedOn w:val="Normal"/>
    <w:semiHidden/>
    <w:rsid w:val="00877726"/>
    <w:pPr>
      <w:shd w:val="clear" w:color="auto" w:fill="000080"/>
    </w:pPr>
    <w:rPr>
      <w:rFonts w:ascii="Tahoma" w:hAnsi="Tahoma" w:cs="Tahoma"/>
      <w:sz w:val="20"/>
      <w:szCs w:val="20"/>
    </w:rPr>
  </w:style>
  <w:style w:type="paragraph" w:styleId="BodyText2">
    <w:name w:val="Body Text 2"/>
    <w:basedOn w:val="Normal"/>
    <w:rsid w:val="009D11A8"/>
    <w:pPr>
      <w:spacing w:after="120" w:line="480" w:lineRule="auto"/>
    </w:pPr>
  </w:style>
  <w:style w:type="character" w:customStyle="1" w:styleId="verdana11px1">
    <w:name w:val="verdana_11px1"/>
    <w:basedOn w:val="DefaultParagraphFont"/>
    <w:rsid w:val="003D2429"/>
    <w:rPr>
      <w:rFonts w:ascii="Verdana" w:hAnsi="Verdana" w:hint="default"/>
      <w:b w:val="0"/>
      <w:bCs w:val="0"/>
      <w:i w:val="0"/>
      <w:iCs w:val="0"/>
      <w:caps w:val="0"/>
      <w:smallCaps w:val="0"/>
      <w:sz w:val="18"/>
      <w:szCs w:val="18"/>
    </w:rPr>
  </w:style>
  <w:style w:type="character" w:styleId="FollowedHyperlink">
    <w:name w:val="FollowedHyperlink"/>
    <w:basedOn w:val="DefaultParagraphFont"/>
    <w:rsid w:val="00034E67"/>
    <w:rPr>
      <w:color w:val="800080"/>
      <w:u w:val="single"/>
    </w:rPr>
  </w:style>
  <w:style w:type="character" w:customStyle="1" w:styleId="Heading1Char">
    <w:name w:val="Heading 1 Char"/>
    <w:basedOn w:val="DefaultParagraphFont"/>
    <w:link w:val="Heading1"/>
    <w:rsid w:val="001121A1"/>
    <w:rPr>
      <w:rFonts w:ascii="Trebuchet MS" w:hAnsi="Trebuchet MS"/>
      <w:b/>
      <w:bCs/>
      <w:sz w:val="24"/>
      <w:szCs w:val="17"/>
    </w:rPr>
  </w:style>
  <w:style w:type="character" w:customStyle="1" w:styleId="Heading2Char">
    <w:name w:val="Heading 2 Char"/>
    <w:basedOn w:val="DefaultParagraphFont"/>
    <w:link w:val="Heading2"/>
    <w:rsid w:val="001121A1"/>
    <w:rPr>
      <w:sz w:val="24"/>
    </w:rPr>
  </w:style>
  <w:style w:type="character" w:styleId="HTMLCode">
    <w:name w:val="HTML Code"/>
    <w:basedOn w:val="DefaultParagraphFont"/>
    <w:unhideWhenUsed/>
    <w:rsid w:val="001121A1"/>
    <w:rPr>
      <w:rFonts w:ascii="Arial Unicode MS" w:eastAsia="Arial Unicode MS" w:hAnsi="Arial Unicode MS" w:cs="Arial Unicode MS" w:hint="eastAsia"/>
      <w:sz w:val="20"/>
      <w:szCs w:val="20"/>
    </w:rPr>
  </w:style>
  <w:style w:type="character" w:styleId="CommentReference">
    <w:name w:val="annotation reference"/>
    <w:basedOn w:val="DefaultParagraphFont"/>
    <w:rsid w:val="00376B50"/>
    <w:rPr>
      <w:sz w:val="16"/>
      <w:szCs w:val="16"/>
    </w:rPr>
  </w:style>
  <w:style w:type="paragraph" w:styleId="CommentText">
    <w:name w:val="annotation text"/>
    <w:basedOn w:val="Normal"/>
    <w:link w:val="CommentTextChar"/>
    <w:rsid w:val="00376B50"/>
    <w:rPr>
      <w:sz w:val="20"/>
      <w:szCs w:val="20"/>
    </w:rPr>
  </w:style>
  <w:style w:type="character" w:customStyle="1" w:styleId="CommentTextChar">
    <w:name w:val="Comment Text Char"/>
    <w:basedOn w:val="DefaultParagraphFont"/>
    <w:link w:val="CommentText"/>
    <w:rsid w:val="00376B50"/>
  </w:style>
  <w:style w:type="paragraph" w:styleId="CommentSubject">
    <w:name w:val="annotation subject"/>
    <w:basedOn w:val="CommentText"/>
    <w:next w:val="CommentText"/>
    <w:link w:val="CommentSubjectChar"/>
    <w:rsid w:val="00376B50"/>
    <w:rPr>
      <w:b/>
      <w:bCs/>
    </w:rPr>
  </w:style>
  <w:style w:type="character" w:customStyle="1" w:styleId="CommentSubjectChar">
    <w:name w:val="Comment Subject Char"/>
    <w:basedOn w:val="CommentTextChar"/>
    <w:link w:val="CommentSubject"/>
    <w:rsid w:val="00376B50"/>
    <w:rPr>
      <w:b/>
      <w:bCs/>
    </w:rPr>
  </w:style>
  <w:style w:type="paragraph" w:styleId="NoSpacing">
    <w:name w:val="No Spacing"/>
    <w:uiPriority w:val="1"/>
    <w:qFormat/>
    <w:rsid w:val="005E6966"/>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5F70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868064">
      <w:bodyDiv w:val="1"/>
      <w:marLeft w:val="0"/>
      <w:marRight w:val="0"/>
      <w:marTop w:val="0"/>
      <w:marBottom w:val="0"/>
      <w:divBdr>
        <w:top w:val="none" w:sz="0" w:space="0" w:color="auto"/>
        <w:left w:val="none" w:sz="0" w:space="0" w:color="auto"/>
        <w:bottom w:val="none" w:sz="0" w:space="0" w:color="auto"/>
        <w:right w:val="none" w:sz="0" w:space="0" w:color="auto"/>
      </w:divBdr>
    </w:div>
    <w:div w:id="365562206">
      <w:bodyDiv w:val="1"/>
      <w:marLeft w:val="0"/>
      <w:marRight w:val="0"/>
      <w:marTop w:val="0"/>
      <w:marBottom w:val="0"/>
      <w:divBdr>
        <w:top w:val="none" w:sz="0" w:space="0" w:color="auto"/>
        <w:left w:val="none" w:sz="0" w:space="0" w:color="auto"/>
        <w:bottom w:val="none" w:sz="0" w:space="0" w:color="auto"/>
        <w:right w:val="none" w:sz="0" w:space="0" w:color="auto"/>
      </w:divBdr>
    </w:div>
    <w:div w:id="507140220">
      <w:bodyDiv w:val="1"/>
      <w:marLeft w:val="0"/>
      <w:marRight w:val="0"/>
      <w:marTop w:val="0"/>
      <w:marBottom w:val="0"/>
      <w:divBdr>
        <w:top w:val="none" w:sz="0" w:space="0" w:color="auto"/>
        <w:left w:val="none" w:sz="0" w:space="0" w:color="auto"/>
        <w:bottom w:val="none" w:sz="0" w:space="0" w:color="auto"/>
        <w:right w:val="none" w:sz="0" w:space="0" w:color="auto"/>
      </w:divBdr>
    </w:div>
    <w:div w:id="514416514">
      <w:bodyDiv w:val="1"/>
      <w:marLeft w:val="0"/>
      <w:marRight w:val="0"/>
      <w:marTop w:val="0"/>
      <w:marBottom w:val="0"/>
      <w:divBdr>
        <w:top w:val="none" w:sz="0" w:space="0" w:color="auto"/>
        <w:left w:val="none" w:sz="0" w:space="0" w:color="auto"/>
        <w:bottom w:val="none" w:sz="0" w:space="0" w:color="auto"/>
        <w:right w:val="none" w:sz="0" w:space="0" w:color="auto"/>
      </w:divBdr>
    </w:div>
    <w:div w:id="793867585">
      <w:bodyDiv w:val="1"/>
      <w:marLeft w:val="0"/>
      <w:marRight w:val="0"/>
      <w:marTop w:val="0"/>
      <w:marBottom w:val="0"/>
      <w:divBdr>
        <w:top w:val="none" w:sz="0" w:space="0" w:color="auto"/>
        <w:left w:val="none" w:sz="0" w:space="0" w:color="auto"/>
        <w:bottom w:val="none" w:sz="0" w:space="0" w:color="auto"/>
        <w:right w:val="none" w:sz="0" w:space="0" w:color="auto"/>
      </w:divBdr>
    </w:div>
    <w:div w:id="797377281">
      <w:bodyDiv w:val="1"/>
      <w:marLeft w:val="0"/>
      <w:marRight w:val="0"/>
      <w:marTop w:val="0"/>
      <w:marBottom w:val="0"/>
      <w:divBdr>
        <w:top w:val="none" w:sz="0" w:space="0" w:color="auto"/>
        <w:left w:val="none" w:sz="0" w:space="0" w:color="auto"/>
        <w:bottom w:val="none" w:sz="0" w:space="0" w:color="auto"/>
        <w:right w:val="none" w:sz="0" w:space="0" w:color="auto"/>
      </w:divBdr>
    </w:div>
    <w:div w:id="803960497">
      <w:bodyDiv w:val="1"/>
      <w:marLeft w:val="0"/>
      <w:marRight w:val="0"/>
      <w:marTop w:val="0"/>
      <w:marBottom w:val="0"/>
      <w:divBdr>
        <w:top w:val="none" w:sz="0" w:space="0" w:color="auto"/>
        <w:left w:val="none" w:sz="0" w:space="0" w:color="auto"/>
        <w:bottom w:val="none" w:sz="0" w:space="0" w:color="auto"/>
        <w:right w:val="none" w:sz="0" w:space="0" w:color="auto"/>
      </w:divBdr>
    </w:div>
    <w:div w:id="1129713509">
      <w:bodyDiv w:val="1"/>
      <w:marLeft w:val="0"/>
      <w:marRight w:val="0"/>
      <w:marTop w:val="0"/>
      <w:marBottom w:val="0"/>
      <w:divBdr>
        <w:top w:val="none" w:sz="0" w:space="0" w:color="auto"/>
        <w:left w:val="none" w:sz="0" w:space="0" w:color="auto"/>
        <w:bottom w:val="none" w:sz="0" w:space="0" w:color="auto"/>
        <w:right w:val="none" w:sz="0" w:space="0" w:color="auto"/>
      </w:divBdr>
    </w:div>
    <w:div w:id="1561134938">
      <w:bodyDiv w:val="1"/>
      <w:marLeft w:val="0"/>
      <w:marRight w:val="0"/>
      <w:marTop w:val="0"/>
      <w:marBottom w:val="0"/>
      <w:divBdr>
        <w:top w:val="none" w:sz="0" w:space="0" w:color="auto"/>
        <w:left w:val="none" w:sz="0" w:space="0" w:color="auto"/>
        <w:bottom w:val="none" w:sz="0" w:space="0" w:color="auto"/>
        <w:right w:val="none" w:sz="0" w:space="0" w:color="auto"/>
      </w:divBdr>
    </w:div>
    <w:div w:id="1821535413">
      <w:bodyDiv w:val="1"/>
      <w:marLeft w:val="0"/>
      <w:marRight w:val="0"/>
      <w:marTop w:val="0"/>
      <w:marBottom w:val="0"/>
      <w:divBdr>
        <w:top w:val="none" w:sz="0" w:space="0" w:color="auto"/>
        <w:left w:val="none" w:sz="0" w:space="0" w:color="auto"/>
        <w:bottom w:val="none" w:sz="0" w:space="0" w:color="auto"/>
        <w:right w:val="none" w:sz="0" w:space="0" w:color="auto"/>
      </w:divBdr>
    </w:div>
    <w:div w:id="2077165139">
      <w:bodyDiv w:val="1"/>
      <w:marLeft w:val="0"/>
      <w:marRight w:val="0"/>
      <w:marTop w:val="0"/>
      <w:marBottom w:val="0"/>
      <w:divBdr>
        <w:top w:val="none" w:sz="0" w:space="0" w:color="auto"/>
        <w:left w:val="none" w:sz="0" w:space="0" w:color="auto"/>
        <w:bottom w:val="none" w:sz="0" w:space="0" w:color="auto"/>
        <w:right w:val="none" w:sz="0" w:space="0" w:color="auto"/>
      </w:divBdr>
    </w:div>
    <w:div w:id="2144155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file0-vvpm/MidwayUSA%20Foundation/Marketing/Communications/Press%20Releases/2019%20Press%20Releases/dfarris@midwayusafoundation.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MidwayUSAFoundation.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midwayusafoundation.org/teamgrants/"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midwayusafoundation.org/matching-progr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TaxCatchAll xmlns="5129a8c7-bff6-4d23-b433-eb787e0b39d0" xsi:nil="true"/>
    <lcf76f155ced4ddcb4097134ff3c332f xmlns="c1280a18-c0ea-46ee-9910-e6a52760a0c2">
      <Terms xmlns="http://schemas.microsoft.com/office/infopath/2007/PartnerControls"/>
    </lcf76f155ced4ddcb4097134ff3c332f>
    <_dlc_DocId xmlns="5129a8c7-bff6-4d23-b433-eb787e0b39d0">2MP6MTZXQQXR-918958877-16828</_dlc_DocId>
    <_dlc_DocIdUrl xmlns="5129a8c7-bff6-4d23-b433-eb787e0b39d0">
      <Url>https://midwayusafoundation.sharepoint.com/sites/Marketing/_layouts/15/DocIdRedir.aspx?ID=2MP6MTZXQQXR-918958877-16828</Url>
      <Description>2MP6MTZXQQXR-918958877-1682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DFDF164E43316A4D9F8AB8CFA0C42616" ma:contentTypeVersion="15" ma:contentTypeDescription="Create a new document." ma:contentTypeScope="" ma:versionID="5ec6a0eb1498b5727b2ab81565e5bd26">
  <xsd:schema xmlns:xsd="http://www.w3.org/2001/XMLSchema" xmlns:xs="http://www.w3.org/2001/XMLSchema" xmlns:p="http://schemas.microsoft.com/office/2006/metadata/properties" xmlns:ns2="5129a8c7-bff6-4d23-b433-eb787e0b39d0" xmlns:ns3="c1280a18-c0ea-46ee-9910-e6a52760a0c2" targetNamespace="http://schemas.microsoft.com/office/2006/metadata/properties" ma:root="true" ma:fieldsID="42743858db6d968c8472a325e5cb63e5" ns2:_="" ns3:_="">
    <xsd:import namespace="5129a8c7-bff6-4d23-b433-eb787e0b39d0"/>
    <xsd:import namespace="c1280a18-c0ea-46ee-9910-e6a52760a0c2"/>
    <xsd:element name="properties">
      <xsd:complexType>
        <xsd:sequence>
          <xsd:element name="documentManagement">
            <xsd:complexType>
              <xsd:all>
                <xsd:element ref="ns2:_dlc_DocId" minOccurs="0"/>
                <xsd:element ref="ns2:_dlc_DocIdUrl" minOccurs="0"/>
                <xsd:element ref="ns2:_dlc_DocIdPersistId" minOccurs="0"/>
                <xsd:element ref="ns3:lcf76f155ced4ddcb4097134ff3c332f" minOccurs="0"/>
                <xsd:element ref="ns2:TaxCatchAll" minOccurs="0"/>
                <xsd:element ref="ns3:MediaServiceMetadata" minOccurs="0"/>
                <xsd:element ref="ns3:MediaServiceFastMetadata" minOccurs="0"/>
                <xsd:element ref="ns3:MediaServiceDateTaken" minOccurs="0"/>
                <xsd:element ref="ns3:MediaServiceGenerationTime" minOccurs="0"/>
                <xsd:element ref="ns3:MediaServiceEventHashCode" minOccurs="0"/>
                <xsd:element ref="ns3:MediaLengthInSeconds" minOccurs="0"/>
                <xsd:element ref="ns2:SharedWithUsers" minOccurs="0"/>
                <xsd:element ref="ns2:SharedWithDetails" minOccurs="0"/>
                <xsd:element ref="ns3:MediaServiceOCR"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9a8c7-bff6-4d23-b433-eb787e0b39d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3" nillable="true" ma:displayName="Taxonomy Catch All Column" ma:hidden="true" ma:list="{484fda20-48da-40f1-a229-e34c3c175528}" ma:internalName="TaxCatchAll" ma:showField="CatchAllData" ma:web="5129a8c7-bff6-4d23-b433-eb787e0b39d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280a18-c0ea-46ee-9910-e6a52760a0c2" elementFormDefault="qualified">
    <xsd:import namespace="http://schemas.microsoft.com/office/2006/documentManagement/types"/>
    <xsd:import namespace="http://schemas.microsoft.com/office/infopath/2007/PartnerControls"/>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546cdec-35b0-46fd-99b1-b7ad91dc8b67" ma:termSetId="09814cd3-568e-fe90-9814-8d621ff8fb84" ma:anchorId="fba54fb3-c3e1-fe81-a776-ca4b69148c4d" ma:open="true" ma:isKeyword="false">
      <xsd:complexType>
        <xsd:sequence>
          <xsd:element ref="pc:Terms" minOccurs="0" maxOccurs="1"/>
        </xsd:sequence>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1ECDF0-69E4-4490-9D34-9797835B6474}">
  <ds:schemaRefs>
    <ds:schemaRef ds:uri="http://schemas.microsoft.com/office/2006/metadata/properties"/>
    <ds:schemaRef ds:uri="5129a8c7-bff6-4d23-b433-eb787e0b39d0"/>
    <ds:schemaRef ds:uri="c1280a18-c0ea-46ee-9910-e6a52760a0c2"/>
    <ds:schemaRef ds:uri="http://schemas.microsoft.com/office/infopath/2007/PartnerControls"/>
  </ds:schemaRefs>
</ds:datastoreItem>
</file>

<file path=customXml/itemProps2.xml><?xml version="1.0" encoding="utf-8"?>
<ds:datastoreItem xmlns:ds="http://schemas.openxmlformats.org/officeDocument/2006/customXml" ds:itemID="{85399A6A-7B98-47FC-B031-84D12C2AE916}">
  <ds:schemaRefs>
    <ds:schemaRef ds:uri="http://schemas.microsoft.com/sharepoint/events"/>
  </ds:schemaRefs>
</ds:datastoreItem>
</file>

<file path=customXml/itemProps3.xml><?xml version="1.0" encoding="utf-8"?>
<ds:datastoreItem xmlns:ds="http://schemas.openxmlformats.org/officeDocument/2006/customXml" ds:itemID="{C721C127-13CB-486E-BEED-44D67DB0CFF6}">
  <ds:schemaRefs>
    <ds:schemaRef ds:uri="http://schemas.microsoft.com/office/2006/metadata/longProperties"/>
  </ds:schemaRefs>
</ds:datastoreItem>
</file>

<file path=customXml/itemProps4.xml><?xml version="1.0" encoding="utf-8"?>
<ds:datastoreItem xmlns:ds="http://schemas.openxmlformats.org/officeDocument/2006/customXml" ds:itemID="{D2B65ADD-D83C-4246-A265-8FC2F70FC084}">
  <ds:schemaRefs>
    <ds:schemaRef ds:uri="http://schemas.openxmlformats.org/officeDocument/2006/bibliography"/>
  </ds:schemaRefs>
</ds:datastoreItem>
</file>

<file path=customXml/itemProps5.xml><?xml version="1.0" encoding="utf-8"?>
<ds:datastoreItem xmlns:ds="http://schemas.openxmlformats.org/officeDocument/2006/customXml" ds:itemID="{EBC3FAF4-2400-455E-BEF0-619A4E5BF29A}">
  <ds:schemaRefs>
    <ds:schemaRef ds:uri="http://schemas.microsoft.com/sharepoint/v3/contenttype/forms"/>
  </ds:schemaRefs>
</ds:datastoreItem>
</file>

<file path=customXml/itemProps6.xml><?xml version="1.0" encoding="utf-8"?>
<ds:datastoreItem xmlns:ds="http://schemas.openxmlformats.org/officeDocument/2006/customXml" ds:itemID="{A5ED06CB-3B92-46B3-BA3D-D0C497D71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9a8c7-bff6-4d23-b433-eb787e0b39d0"/>
    <ds:schemaRef ds:uri="c1280a18-c0ea-46ee-9910-e6a52760a0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1</Pages>
  <Words>467</Words>
  <Characters>2704</Characters>
  <Application>Microsoft Office Word</Application>
  <DocSecurity>0</DocSecurity>
  <Lines>44</Lines>
  <Paragraphs>10</Paragraphs>
  <ScaleCrop>false</ScaleCrop>
  <HeadingPairs>
    <vt:vector size="2" baseType="variant">
      <vt:variant>
        <vt:lpstr>Title</vt:lpstr>
      </vt:variant>
      <vt:variant>
        <vt:i4>1</vt:i4>
      </vt:variant>
    </vt:vector>
  </HeadingPairs>
  <TitlesOfParts>
    <vt:vector size="1" baseType="lpstr">
      <vt:lpstr>KSP 13-1-Appx 2-Press Release Standard</vt:lpstr>
    </vt:vector>
  </TitlesOfParts>
  <Company>MidwayUSA</Company>
  <LinksUpToDate>false</LinksUpToDate>
  <CharactersWithSpaces>3161</CharactersWithSpaces>
  <SharedDoc>false</SharedDoc>
  <HLinks>
    <vt:vector size="6" baseType="variant">
      <vt:variant>
        <vt:i4>5832709</vt:i4>
      </vt:variant>
      <vt:variant>
        <vt:i4>0</vt:i4>
      </vt:variant>
      <vt:variant>
        <vt:i4>0</vt:i4>
      </vt:variant>
      <vt:variant>
        <vt:i4>5</vt:i4>
      </vt:variant>
      <vt:variant>
        <vt:lpwstr>http://www.midwayusa.com/</vt:lpwstr>
      </vt:variant>
      <vt:variant>
        <vt:lpwstr/>
      </vt:variant>
    </vt:vector>
  </HLinks>
  <HyperlinksChanged>tru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SP 13-1-Appx 2-Press Release Standard</dc:title>
  <dc:subject/>
  <dc:creator>aoelger</dc:creator>
  <cp:keywords/>
  <dc:description/>
  <cp:lastModifiedBy>Danielle Farris</cp:lastModifiedBy>
  <cp:revision>48</cp:revision>
  <cp:lastPrinted>2021-08-31T15:43:00Z</cp:lastPrinted>
  <dcterms:created xsi:type="dcterms:W3CDTF">2024-03-04T15:27:00Z</dcterms:created>
  <dcterms:modified xsi:type="dcterms:W3CDTF">2024-03-06T17: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aoelger</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ContentTypeId">
    <vt:lpwstr>0x010100DFDF164E43316A4D9F8AB8CFA0C42616</vt:lpwstr>
  </property>
  <property fmtid="{D5CDD505-2E9C-101B-9397-08002B2CF9AE}" pid="12" name="Order">
    <vt:r8>949400</vt:r8>
  </property>
  <property fmtid="{D5CDD505-2E9C-101B-9397-08002B2CF9AE}" pid="13" name="_dlc_DocIdItemGuid">
    <vt:lpwstr>18e396d2-012f-4ea8-9e7f-a0a666180c35</vt:lpwstr>
  </property>
  <property fmtid="{D5CDD505-2E9C-101B-9397-08002B2CF9AE}" pid="14" name="GrammarlyDocumentId">
    <vt:lpwstr>f28fef47049005e0ee96afdc362a76b73c115ec0a1cdac4a7d492a10a7df1a7a</vt:lpwstr>
  </property>
  <property fmtid="{D5CDD505-2E9C-101B-9397-08002B2CF9AE}" pid="15" name="MediaServiceImageTags">
    <vt:lpwstr/>
  </property>
</Properties>
</file>